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A539A" w14:textId="77777777" w:rsidR="00FA737C" w:rsidRPr="005E6973" w:rsidRDefault="00FA737C" w:rsidP="00445AD7">
      <w:pPr>
        <w:spacing w:after="0"/>
        <w:jc w:val="center"/>
        <w:rPr>
          <w:rFonts w:cs="Calibri"/>
          <w:b/>
          <w:sz w:val="28"/>
        </w:rPr>
      </w:pPr>
      <w:r w:rsidRPr="005E6973">
        <w:rPr>
          <w:rFonts w:cs="Calibri"/>
          <w:b/>
          <w:sz w:val="28"/>
        </w:rPr>
        <w:t>CALENDAR OF ASSIGNMENTS</w:t>
      </w:r>
    </w:p>
    <w:p w14:paraId="40A5E91A" w14:textId="47913728" w:rsidR="00FA737C" w:rsidRPr="005E6973" w:rsidRDefault="00FA737C" w:rsidP="00445AD7">
      <w:pPr>
        <w:spacing w:after="0"/>
        <w:jc w:val="center"/>
        <w:rPr>
          <w:rFonts w:cs="Calibri"/>
          <w:b/>
          <w:sz w:val="28"/>
        </w:rPr>
      </w:pPr>
      <w:r w:rsidRPr="005E6973">
        <w:rPr>
          <w:rFonts w:cs="Calibri"/>
          <w:b/>
          <w:sz w:val="28"/>
        </w:rPr>
        <w:t>B</w:t>
      </w:r>
      <w:r w:rsidR="00CC273C">
        <w:rPr>
          <w:rFonts w:cs="Calibri"/>
          <w:b/>
          <w:sz w:val="28"/>
        </w:rPr>
        <w:t>US</w:t>
      </w:r>
      <w:r w:rsidRPr="005E6973">
        <w:rPr>
          <w:rFonts w:cs="Calibri"/>
          <w:b/>
          <w:sz w:val="28"/>
        </w:rPr>
        <w:t xml:space="preserve">302: </w:t>
      </w:r>
      <w:r w:rsidR="003E735D">
        <w:rPr>
          <w:rFonts w:cs="Calibri"/>
          <w:b/>
          <w:sz w:val="28"/>
        </w:rPr>
        <w:t>Fall</w:t>
      </w:r>
      <w:r w:rsidR="00911EFC">
        <w:rPr>
          <w:rFonts w:cs="Calibri"/>
          <w:b/>
          <w:sz w:val="28"/>
        </w:rPr>
        <w:t xml:space="preserve"> 20</w:t>
      </w:r>
      <w:r w:rsidR="00F85E65">
        <w:rPr>
          <w:rFonts w:cs="Calibri"/>
          <w:b/>
          <w:sz w:val="28"/>
        </w:rPr>
        <w:t>2</w:t>
      </w:r>
      <w:r w:rsidR="00CC382C">
        <w:rPr>
          <w:rFonts w:cs="Calibri"/>
          <w:b/>
          <w:sz w:val="28"/>
        </w:rPr>
        <w:t>1</w:t>
      </w:r>
    </w:p>
    <w:p w14:paraId="37EC6017" w14:textId="77777777" w:rsidR="00FA737C" w:rsidRPr="005E6973" w:rsidRDefault="00FA737C" w:rsidP="00A73501">
      <w:pPr>
        <w:jc w:val="center"/>
        <w:rPr>
          <w:rFonts w:cs="Calibri"/>
          <w:b/>
          <w:sz w:val="28"/>
        </w:rPr>
      </w:pPr>
      <w:r w:rsidRPr="005E6973">
        <w:rPr>
          <w:rFonts w:cs="Calibri"/>
          <w:b/>
          <w:sz w:val="28"/>
        </w:rPr>
        <w:t xml:space="preserve">(Generic Calendar for classes meeting </w:t>
      </w:r>
      <w:r w:rsidRPr="008A4E7C">
        <w:rPr>
          <w:rFonts w:cs="Calibri"/>
          <w:b/>
          <w:i/>
          <w:sz w:val="28"/>
          <w:u w:val="single"/>
        </w:rPr>
        <w:t>once</w:t>
      </w:r>
      <w:r w:rsidRPr="005E6973">
        <w:rPr>
          <w:rFonts w:cs="Calibri"/>
          <w:b/>
          <w:sz w:val="28"/>
        </w:rPr>
        <w:t xml:space="preserve"> per week)</w:t>
      </w:r>
    </w:p>
    <w:tbl>
      <w:tblPr>
        <w:tblW w:w="14827" w:type="dxa"/>
        <w:tblInd w:w="-792" w:type="dxa"/>
        <w:tblLayout w:type="fixed"/>
        <w:tblLook w:val="00A0" w:firstRow="1" w:lastRow="0" w:firstColumn="1" w:lastColumn="0" w:noHBand="0" w:noVBand="0"/>
      </w:tblPr>
      <w:tblGrid>
        <w:gridCol w:w="996"/>
        <w:gridCol w:w="987"/>
        <w:gridCol w:w="2092"/>
        <w:gridCol w:w="3960"/>
        <w:gridCol w:w="6792"/>
      </w:tblGrid>
      <w:tr w:rsidR="00FA737C" w:rsidRPr="005E6973" w14:paraId="4B3DD6F9" w14:textId="77777777" w:rsidTr="00393679">
        <w:trPr>
          <w:cantSplit/>
          <w:trHeight w:val="375"/>
          <w:tblHeader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</w:tcPr>
          <w:p w14:paraId="022F1D70" w14:textId="77777777" w:rsidR="00FA737C" w:rsidRPr="005E6973" w:rsidRDefault="00FA737C" w:rsidP="00B06401">
            <w:pPr>
              <w:spacing w:after="0" w:line="240" w:lineRule="auto"/>
              <w:jc w:val="center"/>
              <w:rPr>
                <w:rFonts w:cs="Calibri"/>
                <w:b/>
                <w:color w:val="000000"/>
              </w:rPr>
            </w:pPr>
            <w:r w:rsidRPr="005E6973">
              <w:rPr>
                <w:rFonts w:cs="Calibri"/>
                <w:b/>
                <w:color w:val="000000"/>
                <w:sz w:val="28"/>
              </w:rPr>
              <w:t>Week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64890550" w14:textId="77777777" w:rsidR="00FA737C" w:rsidRPr="005E6973" w:rsidRDefault="00FA737C" w:rsidP="001277C2">
            <w:pPr>
              <w:spacing w:after="0" w:line="240" w:lineRule="auto"/>
              <w:jc w:val="center"/>
              <w:rPr>
                <w:rFonts w:cs="Calibri"/>
                <w:b/>
                <w:color w:val="000000"/>
              </w:rPr>
            </w:pPr>
            <w:r w:rsidRPr="005E6973">
              <w:rPr>
                <w:rFonts w:cs="Calibri"/>
                <w:b/>
                <w:color w:val="000000"/>
                <w:sz w:val="28"/>
              </w:rPr>
              <w:t>Date</w:t>
            </w:r>
            <w:r w:rsidRPr="005E6973">
              <w:rPr>
                <w:rStyle w:val="FootnoteReference"/>
                <w:rFonts w:cs="Calibri"/>
                <w:b/>
                <w:color w:val="000000"/>
                <w:sz w:val="28"/>
              </w:rPr>
              <w:footnoteReference w:id="1"/>
            </w:r>
          </w:p>
        </w:tc>
        <w:tc>
          <w:tcPr>
            <w:tcW w:w="20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779DADAC" w14:textId="77777777" w:rsidR="00FA737C" w:rsidRPr="005E6973" w:rsidRDefault="00FA737C" w:rsidP="001277C2">
            <w:pPr>
              <w:spacing w:after="0" w:line="240" w:lineRule="auto"/>
              <w:jc w:val="center"/>
              <w:rPr>
                <w:rFonts w:cs="Calibri"/>
                <w:b/>
                <w:color w:val="000000"/>
              </w:rPr>
            </w:pPr>
            <w:r w:rsidRPr="005E6973">
              <w:rPr>
                <w:rFonts w:cs="Calibri"/>
                <w:b/>
                <w:color w:val="000000"/>
                <w:sz w:val="28"/>
              </w:rPr>
              <w:t>Topic</w:t>
            </w:r>
          </w:p>
        </w:tc>
        <w:tc>
          <w:tcPr>
            <w:tcW w:w="3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771C87A2" w14:textId="77777777" w:rsidR="00FA737C" w:rsidRPr="005E6973" w:rsidRDefault="00FA737C" w:rsidP="004F3F1D">
            <w:pPr>
              <w:spacing w:after="0" w:line="240" w:lineRule="auto"/>
              <w:jc w:val="center"/>
              <w:rPr>
                <w:rFonts w:cs="Calibri"/>
                <w:b/>
                <w:color w:val="000000"/>
              </w:rPr>
            </w:pPr>
            <w:r w:rsidRPr="005E6973">
              <w:rPr>
                <w:rFonts w:cs="Calibri"/>
                <w:b/>
                <w:color w:val="000000"/>
                <w:sz w:val="28"/>
              </w:rPr>
              <w:t>Agenda</w:t>
            </w:r>
          </w:p>
        </w:tc>
        <w:tc>
          <w:tcPr>
            <w:tcW w:w="6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1C8C3E46" w14:textId="77777777" w:rsidR="00FA737C" w:rsidRPr="005E6973" w:rsidRDefault="00FA737C" w:rsidP="001277C2">
            <w:pPr>
              <w:spacing w:after="0" w:line="240" w:lineRule="auto"/>
              <w:jc w:val="center"/>
              <w:rPr>
                <w:rFonts w:cs="Calibri"/>
                <w:b/>
                <w:color w:val="000000"/>
              </w:rPr>
            </w:pPr>
            <w:r w:rsidRPr="005E6973">
              <w:rPr>
                <w:rFonts w:cs="Calibri"/>
                <w:b/>
                <w:color w:val="000000"/>
                <w:sz w:val="28"/>
              </w:rPr>
              <w:t>Reading</w:t>
            </w:r>
            <w:r w:rsidRPr="005E6973">
              <w:rPr>
                <w:rStyle w:val="FootnoteReference"/>
                <w:rFonts w:cs="Calibri"/>
                <w:b/>
                <w:color w:val="000000"/>
                <w:sz w:val="28"/>
              </w:rPr>
              <w:footnoteReference w:id="2"/>
            </w:r>
            <w:r w:rsidRPr="005E6973">
              <w:rPr>
                <w:rFonts w:cs="Calibri"/>
                <w:b/>
                <w:color w:val="000000"/>
                <w:sz w:val="28"/>
              </w:rPr>
              <w:t xml:space="preserve"> &amp; Homework Due</w:t>
            </w:r>
          </w:p>
        </w:tc>
      </w:tr>
      <w:tr w:rsidR="00FA737C" w:rsidRPr="005E6973" w14:paraId="7849EEAB" w14:textId="77777777" w:rsidTr="00393679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CFC9B" w14:textId="77777777" w:rsidR="00FA737C" w:rsidRPr="005E6973" w:rsidRDefault="00FA737C" w:rsidP="004F3F1D">
            <w:pPr>
              <w:jc w:val="center"/>
              <w:rPr>
                <w:rFonts w:cs="Calibri"/>
              </w:rPr>
            </w:pPr>
            <w:r w:rsidRPr="005E6973">
              <w:rPr>
                <w:rFonts w:cs="Calibri"/>
              </w:rPr>
              <w:t>1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6237A3C" w14:textId="222A34DD" w:rsidR="00FA737C" w:rsidRPr="005E6973" w:rsidRDefault="00CC382C" w:rsidP="00776236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30</w:t>
            </w:r>
            <w:r w:rsidR="003E735D">
              <w:rPr>
                <w:rFonts w:cs="Calibri"/>
                <w:color w:val="000000"/>
              </w:rPr>
              <w:t>-Aug</w:t>
            </w:r>
          </w:p>
        </w:tc>
        <w:tc>
          <w:tcPr>
            <w:tcW w:w="2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A1524EB" w14:textId="77777777" w:rsidR="00FA737C" w:rsidRPr="005E6973" w:rsidRDefault="00FA737C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urse Introduction</w:t>
            </w:r>
          </w:p>
        </w:tc>
        <w:tc>
          <w:tcPr>
            <w:tcW w:w="3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8360C0A" w14:textId="77777777" w:rsidR="00FA737C" w:rsidRPr="005E6973" w:rsidRDefault="00FA737C" w:rsidP="004F3F1D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:</w:t>
            </w:r>
          </w:p>
          <w:p w14:paraId="1C7885BF" w14:textId="77777777" w:rsidR="00FA737C" w:rsidRPr="005E6973" w:rsidRDefault="00FA737C" w:rsidP="007A30A5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urse Overview </w:t>
            </w:r>
          </w:p>
          <w:p w14:paraId="56AFA702" w14:textId="77777777" w:rsidR="00FA737C" w:rsidRPr="005E6973" w:rsidRDefault="00FA737C" w:rsidP="007A30A5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Administrative (30 minutes) </w:t>
            </w:r>
            <w:r w:rsidRPr="005E6973">
              <w:rPr>
                <w:rFonts w:ascii="Calibri" w:hAnsi="Calibri" w:cs="Calibri"/>
                <w:sz w:val="20"/>
                <w:szCs w:val="20"/>
              </w:rPr>
              <w:br/>
              <w:t xml:space="preserve">(roll, name tags, 3x5 cards) </w:t>
            </w:r>
          </w:p>
          <w:p w14:paraId="2BA6E187" w14:textId="77777777" w:rsidR="00FA737C" w:rsidRPr="005E6973" w:rsidRDefault="00FA737C" w:rsidP="007A30A5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PPT slides: “Welcome to Business 302” – (35 min.) overview of course </w:t>
            </w:r>
          </w:p>
          <w:p w14:paraId="3C26BDCD" w14:textId="77777777" w:rsidR="00FA737C" w:rsidRPr="005E6973" w:rsidRDefault="00FA737C" w:rsidP="007A30A5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Explore website (10 min.) </w:t>
            </w:r>
          </w:p>
          <w:p w14:paraId="354C3F6F" w14:textId="6AFA5B89" w:rsidR="00FA737C" w:rsidRPr="005E6973" w:rsidRDefault="00FA737C" w:rsidP="007A30A5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Ice Breaker (60 min.) – hair &amp; eye color, shoes, etc.</w:t>
            </w:r>
            <w:r w:rsidR="000B474C" w:rsidRPr="005E6973">
              <w:rPr>
                <w:rFonts w:ascii="Calibri" w:hAnsi="Calibri" w:cs="Calibri"/>
                <w:sz w:val="20"/>
                <w:szCs w:val="20"/>
              </w:rPr>
              <w:t xml:space="preserve"> – find classmate.</w:t>
            </w:r>
          </w:p>
        </w:tc>
        <w:tc>
          <w:tcPr>
            <w:tcW w:w="6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92A569F" w14:textId="77777777" w:rsidR="00FA737C" w:rsidRPr="005E6973" w:rsidRDefault="00FA737C" w:rsidP="007A30A5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C382C" w:rsidRPr="005E6973" w14:paraId="35699E41" w14:textId="77777777" w:rsidTr="007B0AF9">
        <w:trPr>
          <w:trHeight w:val="314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5FC48" w14:textId="461E034D" w:rsidR="00CC382C" w:rsidRDefault="00CC382C" w:rsidP="00E16182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37BF82C" w14:textId="73EF2C03" w:rsidR="00CC382C" w:rsidRDefault="00CC382C" w:rsidP="00776236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6-Sep</w:t>
            </w:r>
          </w:p>
        </w:tc>
        <w:tc>
          <w:tcPr>
            <w:tcW w:w="1284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E8C8BC" w14:textId="4AAB834C" w:rsidR="00CC382C" w:rsidRPr="005E6973" w:rsidRDefault="00CC382C" w:rsidP="00CC382C">
            <w:pPr>
              <w:pStyle w:val="Default"/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292315">
              <w:rPr>
                <w:rFonts w:ascii="Calibri" w:hAnsi="Calibri" w:cs="Calibri"/>
                <w:b/>
              </w:rPr>
              <w:t>Labor Day Holiday</w:t>
            </w:r>
          </w:p>
        </w:tc>
      </w:tr>
      <w:tr w:rsidR="00FA737C" w:rsidRPr="005E6973" w14:paraId="20B8A9CB" w14:textId="77777777" w:rsidTr="00393679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61F51" w14:textId="0253A854" w:rsidR="00FA737C" w:rsidRPr="005E6973" w:rsidRDefault="00CC382C" w:rsidP="00E16182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3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DFC3061" w14:textId="6BAB8738" w:rsidR="00FA737C" w:rsidRPr="005E6973" w:rsidRDefault="00CC382C" w:rsidP="00776236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3-Sep</w:t>
            </w:r>
          </w:p>
        </w:tc>
        <w:tc>
          <w:tcPr>
            <w:tcW w:w="20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ED8DDCA" w14:textId="77777777" w:rsidR="00FA737C" w:rsidRPr="005E6973" w:rsidRDefault="00FA737C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Team Process</w:t>
            </w:r>
          </w:p>
        </w:tc>
        <w:tc>
          <w:tcPr>
            <w:tcW w:w="3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0C18572" w14:textId="77777777" w:rsidR="00FA737C" w:rsidRPr="005E6973" w:rsidRDefault="00FA737C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5B2931F1" w14:textId="77777777" w:rsidR="00FA737C" w:rsidRPr="005E6973" w:rsidRDefault="00FA737C" w:rsidP="007A30A5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s Formed/Assigned Seats </w:t>
            </w:r>
          </w:p>
          <w:p w14:paraId="4C9DFBCB" w14:textId="5E68897B" w:rsidR="00FA737C" w:rsidRDefault="00E51D88" w:rsidP="005A09C0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E51D88">
              <w:rPr>
                <w:rFonts w:ascii="Calibri" w:hAnsi="Calibri" w:cs="Calibri"/>
                <w:sz w:val="20"/>
                <w:szCs w:val="20"/>
              </w:rPr>
              <w:t xml:space="preserve">PPT slides: “Types and Teams” </w:t>
            </w:r>
            <w:r w:rsidR="00FA737C" w:rsidRPr="00E51D88">
              <w:rPr>
                <w:rFonts w:ascii="Calibri" w:hAnsi="Calibri" w:cs="Calibri"/>
                <w:sz w:val="20"/>
                <w:szCs w:val="20"/>
              </w:rPr>
              <w:t xml:space="preserve">Jung Typology (Myers Briggs) </w:t>
            </w:r>
            <w:r w:rsidR="00CD1C51" w:rsidRPr="00E51D88">
              <w:rPr>
                <w:rFonts w:ascii="Calibri" w:hAnsi="Calibri" w:cs="Calibri"/>
                <w:sz w:val="20"/>
                <w:szCs w:val="20"/>
              </w:rPr>
              <w:t>(20 min.)</w:t>
            </w:r>
            <w:r w:rsidRPr="00E51D88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FA737C" w:rsidRPr="00E51D88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6B6F1FCE" w14:textId="1DB02346" w:rsidR="00292315" w:rsidRPr="00292315" w:rsidRDefault="00292315" w:rsidP="00292315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PPT slides: “Building Effective Teams”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- 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Process Rules (10 min.) </w:t>
            </w:r>
          </w:p>
          <w:p w14:paraId="63D16E24" w14:textId="205586D1" w:rsidR="00FA737C" w:rsidRPr="005E6973" w:rsidRDefault="007B0AF9" w:rsidP="005025DE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Video Clip &amp; Debrief</w:t>
            </w:r>
            <w:r w:rsidR="00FA737C" w:rsidRPr="005E6973">
              <w:rPr>
                <w:rFonts w:ascii="Calibri" w:hAnsi="Calibri" w:cs="Calibri"/>
                <w:sz w:val="20"/>
                <w:szCs w:val="20"/>
              </w:rPr>
              <w:t xml:space="preserve">: Sister Act or Remember the Titans </w:t>
            </w:r>
            <w:r w:rsidR="00CD1C51">
              <w:rPr>
                <w:rFonts w:ascii="Calibri" w:hAnsi="Calibri" w:cs="Calibri"/>
                <w:sz w:val="20"/>
                <w:szCs w:val="20"/>
              </w:rPr>
              <w:t>(25 min.)</w:t>
            </w:r>
          </w:p>
          <w:p w14:paraId="7058C12A" w14:textId="77777777" w:rsidR="00FA737C" w:rsidRPr="005E6973" w:rsidRDefault="00FA737C" w:rsidP="005025DE">
            <w:pPr>
              <w:pStyle w:val="Default"/>
              <w:numPr>
                <w:ilvl w:val="0"/>
                <w:numId w:val="6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xercises 1 &amp; 2 – explained &amp; grading criteria reviewed (25 min.) </w:t>
            </w:r>
          </w:p>
          <w:p w14:paraId="17F75D4C" w14:textId="77777777" w:rsidR="00FA737C" w:rsidRPr="005E6973" w:rsidRDefault="00FA10DB" w:rsidP="00545BB7">
            <w:pPr>
              <w:pStyle w:val="Default"/>
              <w:numPr>
                <w:ilvl w:val="0"/>
                <w:numId w:val="6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David Nazarian </w:t>
            </w:r>
            <w:r w:rsidR="00FA737C" w:rsidRPr="005E6973">
              <w:rPr>
                <w:rFonts w:ascii="Calibri" w:hAnsi="Calibri" w:cs="Calibri"/>
                <w:sz w:val="20"/>
                <w:szCs w:val="20"/>
              </w:rPr>
              <w:t xml:space="preserve">COBAE options assigned &amp; explained (20 min.) </w:t>
            </w:r>
          </w:p>
        </w:tc>
        <w:tc>
          <w:tcPr>
            <w:tcW w:w="6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C2FBF6" w14:textId="77777777" w:rsidR="00FA737C" w:rsidRPr="005E6973" w:rsidRDefault="00FA737C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Bring to class:</w:t>
            </w:r>
          </w:p>
          <w:p w14:paraId="5E48CD8E" w14:textId="77777777" w:rsidR="00FA737C" w:rsidRPr="005E6973" w:rsidRDefault="00FA737C" w:rsidP="00E16182">
            <w:pPr>
              <w:pStyle w:val="Default"/>
              <w:numPr>
                <w:ilvl w:val="0"/>
                <w:numId w:val="5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Completed:</w:t>
            </w:r>
          </w:p>
          <w:p w14:paraId="2A029B7A" w14:textId="77777777" w:rsidR="00FA737C" w:rsidRPr="005E6973" w:rsidRDefault="00FA737C" w:rsidP="00E16182">
            <w:pPr>
              <w:pStyle w:val="Default"/>
              <w:numPr>
                <w:ilvl w:val="1"/>
                <w:numId w:val="3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Humanmetrics-Jung Typology Test @ http://www.humanmetrics.com/cgi-win/JTypes2.asp </w:t>
            </w:r>
          </w:p>
          <w:p w14:paraId="41135776" w14:textId="77777777" w:rsidR="00FA737C" w:rsidRPr="005E6973" w:rsidRDefault="00FA737C" w:rsidP="00E16182">
            <w:pPr>
              <w:pStyle w:val="Default"/>
              <w:numPr>
                <w:ilvl w:val="1"/>
                <w:numId w:val="3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BUS 302 Team Assignment Form –CP p. 8 </w:t>
            </w:r>
          </w:p>
          <w:p w14:paraId="1E0F0FED" w14:textId="77777777" w:rsidR="00FA737C" w:rsidRPr="005E6973" w:rsidRDefault="000120F3" w:rsidP="00E16182">
            <w:pPr>
              <w:pStyle w:val="Default"/>
              <w:numPr>
                <w:ilvl w:val="0"/>
                <w:numId w:val="3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ourse Pack or online resource</w:t>
            </w:r>
            <w:r w:rsidR="00FA737C" w:rsidRPr="005E6973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42E2CA91" w14:textId="77777777" w:rsidR="00FA737C" w:rsidRPr="005E6973" w:rsidRDefault="00FA737C" w:rsidP="00E16182">
            <w:pPr>
              <w:pStyle w:val="Default"/>
              <w:numPr>
                <w:ilvl w:val="1"/>
                <w:numId w:val="3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Building Effective Teams - CP pp. 9-12 </w:t>
            </w:r>
          </w:p>
          <w:p w14:paraId="118203DB" w14:textId="77777777" w:rsidR="00FA737C" w:rsidRPr="005E6973" w:rsidRDefault="00FA737C" w:rsidP="00E16182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ypes and Teams – CP pp. 13-16 </w:t>
            </w:r>
          </w:p>
          <w:p w14:paraId="43DAA09B" w14:textId="77777777" w:rsidR="00FA737C" w:rsidRPr="005E6973" w:rsidRDefault="00FA737C" w:rsidP="00E16182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Exercise #1 – Team Trust Building – CP p. 17 </w:t>
            </w:r>
          </w:p>
          <w:p w14:paraId="35502F0E" w14:textId="77777777" w:rsidR="00FA737C" w:rsidRPr="005E6973" w:rsidRDefault="00FA737C" w:rsidP="00E16182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Grading Criteria: Exercise #1 – Team Trust Building – CP p. 18 </w:t>
            </w:r>
          </w:p>
          <w:p w14:paraId="6029F045" w14:textId="77777777" w:rsidR="00FA737C" w:rsidRPr="005E6973" w:rsidRDefault="00FA737C" w:rsidP="00E16182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Exercise #2 - Rules of Behavior – CP p. 20 </w:t>
            </w:r>
          </w:p>
          <w:p w14:paraId="43F36C25" w14:textId="77777777" w:rsidR="00FA737C" w:rsidRPr="005E6973" w:rsidRDefault="00FA737C" w:rsidP="00E16182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Grading Criteria: Exercise #2 - Rules of Behavior – CP p. 21 </w:t>
            </w:r>
          </w:p>
          <w:p w14:paraId="6C88A28D" w14:textId="77777777" w:rsidR="00FA737C" w:rsidRPr="005E6973" w:rsidRDefault="00FA737C" w:rsidP="00D9308A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Ice Breakers / Mixers – CP pp. 23-28</w:t>
            </w:r>
          </w:p>
          <w:p w14:paraId="50D0F6A1" w14:textId="77777777" w:rsidR="00FA737C" w:rsidRPr="005E6973" w:rsidRDefault="00FA10DB" w:rsidP="00D9308A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David Nazarian </w:t>
            </w:r>
            <w:r w:rsidR="00FA737C" w:rsidRPr="005E6973">
              <w:rPr>
                <w:rFonts w:ascii="Calibri" w:hAnsi="Calibri" w:cs="Calibri"/>
                <w:sz w:val="20"/>
                <w:szCs w:val="20"/>
              </w:rPr>
              <w:t>COBAE Options Exercise</w:t>
            </w:r>
          </w:p>
          <w:p w14:paraId="7B925E9E" w14:textId="77777777" w:rsidR="00FA737C" w:rsidRPr="005E6973" w:rsidRDefault="00FA737C" w:rsidP="00D9308A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Bus. 302 Career Options in Business</w:t>
            </w:r>
          </w:p>
          <w:p w14:paraId="3944D553" w14:textId="77777777" w:rsidR="00FA737C" w:rsidRPr="00C87EE3" w:rsidRDefault="00FA10DB" w:rsidP="004F3F1D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David Nazarian </w:t>
            </w:r>
            <w:r w:rsidR="00FA737C" w:rsidRPr="005E6973">
              <w:rPr>
                <w:rFonts w:ascii="Calibri" w:hAnsi="Calibri" w:cs="Calibri"/>
                <w:sz w:val="20"/>
                <w:szCs w:val="20"/>
              </w:rPr>
              <w:t xml:space="preserve">COBAE Options Grading Sheet </w:t>
            </w:r>
          </w:p>
        </w:tc>
      </w:tr>
      <w:tr w:rsidR="00FA737C" w:rsidRPr="005E6973" w14:paraId="119B83E2" w14:textId="77777777" w:rsidTr="000A67F2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6A603" w14:textId="742E21F7" w:rsidR="00FA737C" w:rsidRPr="005E6973" w:rsidRDefault="00E951CD" w:rsidP="00E16182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4</w:t>
            </w:r>
            <w:r w:rsidR="002A67F3">
              <w:rPr>
                <w:rStyle w:val="FootnoteReference"/>
              </w:rPr>
              <w:footnoteReference w:id="3"/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2BB60F" w14:textId="2DB86421" w:rsidR="00FA737C" w:rsidRPr="005E6973" w:rsidRDefault="00DF0A87" w:rsidP="00776236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20</w:t>
            </w:r>
            <w:r w:rsidR="00236F73">
              <w:rPr>
                <w:rFonts w:cs="Calibri"/>
                <w:color w:val="000000"/>
              </w:rPr>
              <w:t>-Sep</w:t>
            </w:r>
          </w:p>
        </w:tc>
        <w:tc>
          <w:tcPr>
            <w:tcW w:w="20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8571A6" w14:textId="77777777" w:rsidR="00F96B12" w:rsidRDefault="00F96B12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14:paraId="0DD30A76" w14:textId="13F9F805" w:rsidR="00F96B12" w:rsidRDefault="00F96B12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Handshake &amp; </w:t>
            </w:r>
            <w:proofErr w:type="spellStart"/>
            <w:r>
              <w:rPr>
                <w:rFonts w:cs="Calibri"/>
                <w:color w:val="000000"/>
              </w:rPr>
              <w:t>VMock</w:t>
            </w:r>
            <w:proofErr w:type="spellEnd"/>
          </w:p>
          <w:p w14:paraId="33E99114" w14:textId="77777777" w:rsidR="00F96B12" w:rsidRDefault="00F96B12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14:paraId="61F3FF51" w14:textId="77AC9C00" w:rsidR="00273294" w:rsidRDefault="00FA737C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Team Building</w:t>
            </w:r>
            <w:r w:rsidR="00273294">
              <w:rPr>
                <w:rFonts w:cs="Calibri"/>
                <w:color w:val="000000"/>
              </w:rPr>
              <w:t xml:space="preserve"> </w:t>
            </w:r>
          </w:p>
          <w:p w14:paraId="6896A429" w14:textId="77777777" w:rsidR="00273294" w:rsidRPr="00273294" w:rsidRDefault="00273294" w:rsidP="004F3F1D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</w:p>
          <w:p w14:paraId="7624B2A6" w14:textId="77777777" w:rsidR="00273294" w:rsidRPr="00273294" w:rsidRDefault="00273294" w:rsidP="004F3F1D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</w:p>
          <w:p w14:paraId="78E690DF" w14:textId="77777777" w:rsidR="00273294" w:rsidRPr="00273294" w:rsidRDefault="00273294" w:rsidP="004F3F1D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</w:p>
          <w:p w14:paraId="4050C3E8" w14:textId="77777777" w:rsidR="00273294" w:rsidRPr="00273294" w:rsidRDefault="00273294" w:rsidP="004F3F1D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</w:p>
          <w:p w14:paraId="75786FB9" w14:textId="77777777" w:rsidR="00FA737C" w:rsidRPr="005E6973" w:rsidRDefault="00273294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Case Process</w:t>
            </w:r>
          </w:p>
        </w:tc>
        <w:tc>
          <w:tcPr>
            <w:tcW w:w="3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63013F" w14:textId="77777777" w:rsidR="00FA737C" w:rsidRPr="005E6973" w:rsidRDefault="00FA737C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21318E02" w14:textId="6D5CC61F" w:rsidR="00411801" w:rsidRDefault="00411801" w:rsidP="00445AD7">
            <w:pPr>
              <w:pStyle w:val="Default"/>
              <w:numPr>
                <w:ilvl w:val="0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Guest speaker (30 min)</w:t>
            </w:r>
          </w:p>
          <w:p w14:paraId="2BAC4927" w14:textId="77777777" w:rsidR="00F96B12" w:rsidRDefault="00F96B12" w:rsidP="00F96B12">
            <w:pPr>
              <w:pStyle w:val="Default"/>
              <w:ind w:left="360"/>
              <w:rPr>
                <w:rFonts w:ascii="Calibri" w:hAnsi="Calibri" w:cs="Calibri"/>
                <w:sz w:val="20"/>
                <w:szCs w:val="20"/>
              </w:rPr>
            </w:pPr>
          </w:p>
          <w:p w14:paraId="79339D3C" w14:textId="226F8775" w:rsidR="00FA737C" w:rsidRPr="005E6973" w:rsidRDefault="00FA737C" w:rsidP="00445AD7">
            <w:pPr>
              <w:pStyle w:val="Default"/>
              <w:numPr>
                <w:ilvl w:val="0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Building Exercise (25 min.) (Instructor’s choice – beach ball, construction paper, </w:t>
            </w:r>
            <w:r w:rsidR="00D301EF" w:rsidRPr="005E6973">
              <w:rPr>
                <w:rFonts w:ascii="Calibri" w:hAnsi="Calibri" w:cs="Calibri"/>
                <w:sz w:val="20"/>
                <w:szCs w:val="20"/>
              </w:rPr>
              <w:t>etc.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) </w:t>
            </w:r>
          </w:p>
          <w:p w14:paraId="4C23EE59" w14:textId="77777777" w:rsidR="00FA737C" w:rsidRPr="005E6973" w:rsidRDefault="00FA737C" w:rsidP="00445AD7">
            <w:pPr>
              <w:pStyle w:val="Default"/>
              <w:numPr>
                <w:ilvl w:val="0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Debrief exercise (10 min.) </w:t>
            </w:r>
          </w:p>
          <w:p w14:paraId="197BA75F" w14:textId="77777777" w:rsidR="00FA737C" w:rsidRPr="005E6973" w:rsidRDefault="00FA737C" w:rsidP="00445AD7">
            <w:pPr>
              <w:pStyle w:val="Default"/>
              <w:numPr>
                <w:ilvl w:val="0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ase Process (40 min.) </w:t>
            </w:r>
          </w:p>
          <w:p w14:paraId="37D0B596" w14:textId="77777777" w:rsidR="00FA737C" w:rsidRPr="005E6973" w:rsidRDefault="00FA737C" w:rsidP="00445AD7">
            <w:pPr>
              <w:pStyle w:val="Default"/>
              <w:numPr>
                <w:ilvl w:val="1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oaching Session</w:t>
            </w:r>
          </w:p>
          <w:p w14:paraId="5CD31FAB" w14:textId="77777777" w:rsidR="00FA737C" w:rsidRPr="005E6973" w:rsidRDefault="00FA737C" w:rsidP="00445AD7">
            <w:pPr>
              <w:pStyle w:val="Default"/>
              <w:numPr>
                <w:ilvl w:val="2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ork Plan</w:t>
            </w:r>
          </w:p>
          <w:p w14:paraId="2A72DDB5" w14:textId="77777777" w:rsidR="00FA737C" w:rsidRPr="005E6973" w:rsidRDefault="00FA737C" w:rsidP="00445AD7">
            <w:pPr>
              <w:pStyle w:val="Default"/>
              <w:numPr>
                <w:ilvl w:val="2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Work Plan Exercise </w:t>
            </w:r>
          </w:p>
          <w:p w14:paraId="13B02287" w14:textId="77777777" w:rsidR="00FA737C" w:rsidRPr="005E6973" w:rsidRDefault="00FA737C" w:rsidP="00445AD7">
            <w:pPr>
              <w:pStyle w:val="Default"/>
              <w:numPr>
                <w:ilvl w:val="1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ation Session</w:t>
            </w:r>
          </w:p>
          <w:p w14:paraId="67294A3D" w14:textId="77777777" w:rsidR="00FA737C" w:rsidRPr="005E6973" w:rsidRDefault="00FA737C" w:rsidP="00445AD7">
            <w:pPr>
              <w:pStyle w:val="Default"/>
              <w:numPr>
                <w:ilvl w:val="2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Oral Presentation </w:t>
            </w:r>
          </w:p>
          <w:p w14:paraId="36120504" w14:textId="77777777" w:rsidR="00FA737C" w:rsidRPr="005E6973" w:rsidRDefault="00FA737C" w:rsidP="00445AD7">
            <w:pPr>
              <w:pStyle w:val="Default"/>
              <w:numPr>
                <w:ilvl w:val="2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hallenge Team </w:t>
            </w:r>
          </w:p>
          <w:p w14:paraId="6C5731C8" w14:textId="77777777" w:rsidR="00FA737C" w:rsidRPr="005E6973" w:rsidRDefault="00FA737C" w:rsidP="00445AD7">
            <w:pPr>
              <w:pStyle w:val="Default"/>
              <w:numPr>
                <w:ilvl w:val="2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Written Report </w:t>
            </w:r>
          </w:p>
          <w:p w14:paraId="681DC2DC" w14:textId="77777777" w:rsidR="00FA737C" w:rsidRPr="005E6973" w:rsidRDefault="00FA737C" w:rsidP="00445AD7">
            <w:pPr>
              <w:pStyle w:val="Default"/>
              <w:numPr>
                <w:ilvl w:val="2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valuation </w:t>
            </w:r>
          </w:p>
        </w:tc>
        <w:tc>
          <w:tcPr>
            <w:tcW w:w="6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8C95FD7" w14:textId="77777777" w:rsidR="00FA737C" w:rsidRPr="005E6973" w:rsidRDefault="00FA737C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Bring to class: </w:t>
            </w:r>
          </w:p>
          <w:p w14:paraId="406EA6DA" w14:textId="77777777" w:rsidR="00FA737C" w:rsidRPr="005E6973" w:rsidRDefault="00FA737C" w:rsidP="00445AD7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xercise - Team Process Rules – CP p. 34 </w:t>
            </w:r>
          </w:p>
          <w:p w14:paraId="7003DAAD" w14:textId="77777777" w:rsidR="00FA737C" w:rsidRPr="005E6973" w:rsidRDefault="00FA737C" w:rsidP="00445AD7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Work Plan – Template; Sample </w:t>
            </w:r>
            <w:proofErr w:type="gramStart"/>
            <w:r w:rsidRPr="005E6973">
              <w:rPr>
                <w:rFonts w:ascii="Calibri" w:hAnsi="Calibri" w:cs="Calibri"/>
                <w:sz w:val="20"/>
                <w:szCs w:val="20"/>
              </w:rPr>
              <w:t>Team Work</w:t>
            </w:r>
            <w:proofErr w:type="gramEnd"/>
            <w:r w:rsidRPr="005E6973">
              <w:rPr>
                <w:rFonts w:ascii="Calibri" w:hAnsi="Calibri" w:cs="Calibri"/>
                <w:sz w:val="20"/>
                <w:szCs w:val="20"/>
              </w:rPr>
              <w:t xml:space="preserve"> Plan; Team Work Plans: Evaluation Criteria; Steps In Creating Winning Teams – CP pp. 35-39 </w:t>
            </w:r>
          </w:p>
          <w:p w14:paraId="5EE904C0" w14:textId="77777777" w:rsidR="00FA737C" w:rsidRPr="005E6973" w:rsidRDefault="00FA737C" w:rsidP="00445AD7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Doing Case Analysis as a Team CP p. 40 </w:t>
            </w:r>
          </w:p>
          <w:p w14:paraId="2C6814CA" w14:textId="77777777" w:rsidR="00FA737C" w:rsidRPr="005E6973" w:rsidRDefault="00FA737C" w:rsidP="00445AD7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valuation Form - CP p. 38 </w:t>
            </w:r>
          </w:p>
          <w:p w14:paraId="2FF25776" w14:textId="77777777" w:rsidR="00FA737C" w:rsidRPr="005E6973" w:rsidRDefault="00FA737C" w:rsidP="00445AD7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Suggestions for Making Effective Presentations; Presentation Evaluation Form; Role of the Challenge Team; Challenge Team Grading Form – CP 41-44 </w:t>
            </w:r>
          </w:p>
          <w:p w14:paraId="7F8253A2" w14:textId="77777777" w:rsidR="00755274" w:rsidRPr="00755274" w:rsidRDefault="00755274" w:rsidP="00755274">
            <w:pPr>
              <w:pStyle w:val="Default"/>
              <w:ind w:left="360"/>
              <w:rPr>
                <w:rFonts w:ascii="Calibri" w:hAnsi="Calibri" w:cs="Calibri"/>
                <w:sz w:val="20"/>
                <w:szCs w:val="20"/>
              </w:rPr>
            </w:pPr>
            <w:r w:rsidRPr="00755274">
              <w:rPr>
                <w:rFonts w:ascii="Calibri" w:hAnsi="Calibri" w:cs="Calibri"/>
                <w:sz w:val="20"/>
                <w:szCs w:val="20"/>
              </w:rPr>
              <w:t>•</w:t>
            </w:r>
            <w:r w:rsidRPr="00755274">
              <w:rPr>
                <w:rFonts w:ascii="Calibri" w:hAnsi="Calibri" w:cs="Calibri"/>
                <w:sz w:val="20"/>
                <w:szCs w:val="20"/>
              </w:rPr>
              <w:tab/>
              <w:t xml:space="preserve">Guidelines for Written Commu5nications – CP pp. 116-118 </w:t>
            </w:r>
          </w:p>
          <w:p w14:paraId="71BD98CA" w14:textId="5DE0297C" w:rsidR="00FA737C" w:rsidRPr="005E6973" w:rsidRDefault="00755274" w:rsidP="00755274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755274">
              <w:rPr>
                <w:rFonts w:ascii="Calibri" w:hAnsi="Calibri" w:cs="Calibri"/>
                <w:sz w:val="20"/>
                <w:szCs w:val="20"/>
              </w:rPr>
              <w:t xml:space="preserve">Complete Handshake and </w:t>
            </w:r>
            <w:proofErr w:type="spellStart"/>
            <w:r w:rsidRPr="00755274">
              <w:rPr>
                <w:rFonts w:ascii="Calibri" w:hAnsi="Calibri" w:cs="Calibri"/>
                <w:sz w:val="20"/>
                <w:szCs w:val="20"/>
              </w:rPr>
              <w:t>VMock</w:t>
            </w:r>
            <w:proofErr w:type="spellEnd"/>
            <w:r w:rsidRPr="00755274">
              <w:rPr>
                <w:rFonts w:ascii="Calibri" w:hAnsi="Calibri" w:cs="Calibri"/>
                <w:sz w:val="20"/>
                <w:szCs w:val="20"/>
              </w:rPr>
              <w:t xml:space="preserve"> assignments by the </w:t>
            </w:r>
            <w:r w:rsidR="00F96B12">
              <w:rPr>
                <w:rFonts w:ascii="Calibri" w:hAnsi="Calibri" w:cs="Calibri"/>
                <w:sz w:val="20"/>
                <w:szCs w:val="20"/>
              </w:rPr>
              <w:t xml:space="preserve">deadline </w:t>
            </w:r>
            <w:r w:rsidR="00DF0A87">
              <w:rPr>
                <w:rFonts w:ascii="Calibri" w:hAnsi="Calibri" w:cs="Calibri"/>
                <w:sz w:val="20"/>
                <w:szCs w:val="20"/>
              </w:rPr>
              <w:t xml:space="preserve">in Canvas </w:t>
            </w:r>
            <w:r w:rsidR="00F96B12">
              <w:rPr>
                <w:rFonts w:ascii="Calibri" w:hAnsi="Calibri" w:cs="Calibri"/>
                <w:sz w:val="20"/>
                <w:szCs w:val="20"/>
              </w:rPr>
              <w:t>which could be the end of the 3</w:t>
            </w:r>
            <w:r w:rsidR="00F96B12" w:rsidRPr="00F96B12">
              <w:rPr>
                <w:rFonts w:ascii="Calibri" w:hAnsi="Calibri" w:cs="Calibri"/>
                <w:sz w:val="20"/>
                <w:szCs w:val="20"/>
                <w:vertAlign w:val="superscript"/>
              </w:rPr>
              <w:t>rd</w:t>
            </w:r>
            <w:r w:rsidR="00F96B12">
              <w:rPr>
                <w:rFonts w:ascii="Calibri" w:hAnsi="Calibri" w:cs="Calibri"/>
                <w:sz w:val="20"/>
                <w:szCs w:val="20"/>
              </w:rPr>
              <w:t xml:space="preserve"> week.</w:t>
            </w:r>
          </w:p>
        </w:tc>
      </w:tr>
      <w:tr w:rsidR="00FA737C" w:rsidRPr="005E6973" w14:paraId="690F71F5" w14:textId="77777777" w:rsidTr="00393679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F2A61" w14:textId="7402D7DC" w:rsidR="00FA737C" w:rsidRPr="005E6973" w:rsidRDefault="00E951CD" w:rsidP="00E16182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5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4A98455" w14:textId="02E0171E" w:rsidR="00FA737C" w:rsidRPr="005E6973" w:rsidRDefault="00E951CD" w:rsidP="00776236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2</w:t>
            </w:r>
            <w:r w:rsidR="00D16440">
              <w:rPr>
                <w:rFonts w:cs="Calibri"/>
                <w:color w:val="000000"/>
              </w:rPr>
              <w:t>7</w:t>
            </w:r>
            <w:r w:rsidR="00236F73">
              <w:rPr>
                <w:rFonts w:cs="Calibri"/>
                <w:color w:val="000000"/>
              </w:rPr>
              <w:t>-Sep</w:t>
            </w:r>
          </w:p>
        </w:tc>
        <w:tc>
          <w:tcPr>
            <w:tcW w:w="20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469A74" w14:textId="77777777" w:rsidR="00FA737C" w:rsidRPr="005E6973" w:rsidRDefault="00FA737C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Academic Honesty and Ethics</w:t>
            </w:r>
          </w:p>
        </w:tc>
        <w:tc>
          <w:tcPr>
            <w:tcW w:w="3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DA02B5B" w14:textId="77777777" w:rsidR="00FA737C" w:rsidRPr="005E6973" w:rsidRDefault="00FA737C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14AC2C63" w14:textId="77777777" w:rsidR="00FA737C" w:rsidRPr="005E6973" w:rsidRDefault="00FA737C" w:rsidP="00D9308A">
            <w:pPr>
              <w:pStyle w:val="Default"/>
              <w:numPr>
                <w:ilvl w:val="0"/>
                <w:numId w:val="1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Discuss Team Exercises 1 &amp; 2 </w:t>
            </w:r>
          </w:p>
          <w:p w14:paraId="2C2F7BC7" w14:textId="77777777" w:rsidR="00FA737C" w:rsidRPr="005E6973" w:rsidRDefault="00FA737C" w:rsidP="00D9308A">
            <w:pPr>
              <w:pStyle w:val="Default"/>
              <w:numPr>
                <w:ilvl w:val="0"/>
                <w:numId w:val="1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Academic Honesty (50 min.) </w:t>
            </w:r>
          </w:p>
          <w:p w14:paraId="34AC4268" w14:textId="77777777" w:rsidR="00FA737C" w:rsidRPr="005E6973" w:rsidRDefault="00FA737C" w:rsidP="00D9308A">
            <w:pPr>
              <w:pStyle w:val="Default"/>
              <w:numPr>
                <w:ilvl w:val="0"/>
                <w:numId w:val="1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re Values </w:t>
            </w:r>
          </w:p>
          <w:p w14:paraId="4F7C63B3" w14:textId="77777777" w:rsidR="00FA737C" w:rsidRPr="005E6973" w:rsidRDefault="00FA737C" w:rsidP="00D9308A">
            <w:pPr>
              <w:pStyle w:val="Default"/>
              <w:numPr>
                <w:ilvl w:val="0"/>
                <w:numId w:val="1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Academic Honesty </w:t>
            </w:r>
          </w:p>
          <w:p w14:paraId="7209B4A6" w14:textId="77777777" w:rsidR="00FA737C" w:rsidRDefault="00FA737C" w:rsidP="00D9308A">
            <w:pPr>
              <w:pStyle w:val="Default"/>
              <w:numPr>
                <w:ilvl w:val="0"/>
                <w:numId w:val="13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lagiarism</w:t>
            </w:r>
          </w:p>
          <w:p w14:paraId="79643059" w14:textId="77777777" w:rsidR="006D7018" w:rsidRPr="005E6973" w:rsidRDefault="006D7018" w:rsidP="006D7018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  <w:p w14:paraId="139FC3D7" w14:textId="77777777" w:rsidR="00FA737C" w:rsidRPr="005E6973" w:rsidRDefault="00FA737C" w:rsidP="00375A99">
            <w:pPr>
              <w:pStyle w:val="Default"/>
              <w:numPr>
                <w:ilvl w:val="0"/>
                <w:numId w:val="13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Ethical Theories/Approaches </w:t>
            </w:r>
          </w:p>
        </w:tc>
        <w:tc>
          <w:tcPr>
            <w:tcW w:w="6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328CC2B" w14:textId="77777777" w:rsidR="00FA737C" w:rsidRPr="005E6973" w:rsidRDefault="00FA737C" w:rsidP="00D9308A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Turn in at start of class: </w:t>
            </w:r>
          </w:p>
          <w:p w14:paraId="11DD4705" w14:textId="7D4034D0" w:rsidR="00FA737C" w:rsidRPr="00147993" w:rsidRDefault="00FA737C" w:rsidP="00147993">
            <w:pPr>
              <w:pStyle w:val="Default"/>
              <w:numPr>
                <w:ilvl w:val="0"/>
                <w:numId w:val="1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xercises 1 &amp; 2 </w:t>
            </w:r>
          </w:p>
          <w:p w14:paraId="70FA4A47" w14:textId="77777777" w:rsidR="00FA737C" w:rsidRPr="005E6973" w:rsidRDefault="00FA737C" w:rsidP="00D9308A">
            <w:pPr>
              <w:pStyle w:val="Default"/>
              <w:numPr>
                <w:ilvl w:val="0"/>
                <w:numId w:val="1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Signed/Dated Student Core Values Statement – CP p. 46 </w:t>
            </w:r>
          </w:p>
          <w:p w14:paraId="4D00803A" w14:textId="77777777" w:rsidR="00FA737C" w:rsidRPr="005E6973" w:rsidRDefault="00FA737C" w:rsidP="00D9308A">
            <w:pPr>
              <w:pStyle w:val="Default"/>
              <w:numPr>
                <w:ilvl w:val="0"/>
                <w:numId w:val="1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Signed/Dated Statement on Academic Honesty and Plagiarism – CP p. 49 </w:t>
            </w:r>
          </w:p>
          <w:p w14:paraId="2744036B" w14:textId="77777777" w:rsidR="00FA737C" w:rsidRPr="005E6973" w:rsidRDefault="00FA737C" w:rsidP="004F3F1D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  <w:p w14:paraId="7743EB3F" w14:textId="77777777" w:rsidR="00FA737C" w:rsidRPr="005E6973" w:rsidRDefault="00FA737C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Bring to class: </w:t>
            </w:r>
          </w:p>
          <w:p w14:paraId="03A4C5C1" w14:textId="77777777" w:rsidR="00FA737C" w:rsidRPr="005E6973" w:rsidRDefault="00FA737C" w:rsidP="00375A99">
            <w:pPr>
              <w:pStyle w:val="Default"/>
              <w:numPr>
                <w:ilvl w:val="0"/>
                <w:numId w:val="1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Ethical Decision Making - CP pp. 93-102</w:t>
            </w:r>
          </w:p>
          <w:p w14:paraId="634325F3" w14:textId="77777777" w:rsidR="00FA737C" w:rsidRPr="005E6973" w:rsidRDefault="00FA737C" w:rsidP="00D9308A">
            <w:pPr>
              <w:pStyle w:val="Default"/>
              <w:numPr>
                <w:ilvl w:val="0"/>
                <w:numId w:val="12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SUN Catalog Copy on Academic Dishonesty – CP p. 47-48 </w:t>
            </w:r>
          </w:p>
          <w:p w14:paraId="2213B4E5" w14:textId="77777777" w:rsidR="00FA737C" w:rsidRPr="0053796B" w:rsidRDefault="00FA737C" w:rsidP="004F3F1D">
            <w:pPr>
              <w:pStyle w:val="Default"/>
              <w:numPr>
                <w:ilvl w:val="0"/>
                <w:numId w:val="12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Avoiding Plagiarism and Citing Electronic Documents – CP pp. 51-63 </w:t>
            </w:r>
          </w:p>
        </w:tc>
      </w:tr>
      <w:tr w:rsidR="00FA737C" w:rsidRPr="005E6973" w14:paraId="11B5CBDB" w14:textId="77777777" w:rsidTr="00E951CD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3A9C2" w14:textId="61FB4D71" w:rsidR="00FA737C" w:rsidRPr="005E6973" w:rsidRDefault="00E951CD" w:rsidP="00E16182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6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E44495" w14:textId="296A6DE1" w:rsidR="00FA737C" w:rsidRPr="005E6973" w:rsidRDefault="00D16440" w:rsidP="00505C9C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4-Oct</w:t>
            </w:r>
          </w:p>
        </w:tc>
        <w:tc>
          <w:tcPr>
            <w:tcW w:w="20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27B815" w14:textId="77777777" w:rsidR="00FA737C" w:rsidRDefault="00FA10DB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David Nazarian </w:t>
            </w:r>
            <w:r w:rsidR="00FA737C" w:rsidRPr="005E6973">
              <w:rPr>
                <w:rFonts w:cs="Calibri"/>
                <w:color w:val="000000"/>
              </w:rPr>
              <w:t>COBAE Options</w:t>
            </w:r>
          </w:p>
          <w:p w14:paraId="41CDE10F" w14:textId="77777777" w:rsidR="00FA10DB" w:rsidRDefault="00FA10DB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14:paraId="123FD7B7" w14:textId="77777777" w:rsidR="00FA10DB" w:rsidRDefault="00FA10DB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14:paraId="36434419" w14:textId="77777777" w:rsidR="00FA10DB" w:rsidRDefault="00FA10DB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14:paraId="4D984AE6" w14:textId="77777777" w:rsidR="006D7018" w:rsidRDefault="006D7018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14:paraId="667E2EE5" w14:textId="77777777" w:rsidR="00FA737C" w:rsidRPr="005E6973" w:rsidRDefault="00FA10DB" w:rsidP="006D7018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aching Session for Case 1 “July at the Multiplex”</w:t>
            </w:r>
          </w:p>
        </w:tc>
        <w:tc>
          <w:tcPr>
            <w:tcW w:w="3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DA0320" w14:textId="77777777" w:rsidR="00FA737C" w:rsidRPr="005E6973" w:rsidRDefault="00FA737C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73B6A6BB" w14:textId="77777777" w:rsidR="00FA737C" w:rsidRPr="005E6973" w:rsidRDefault="00FA10DB" w:rsidP="004B4E2D">
            <w:pPr>
              <w:pStyle w:val="Default"/>
              <w:numPr>
                <w:ilvl w:val="0"/>
                <w:numId w:val="17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David Nazarian </w:t>
            </w:r>
            <w:r w:rsidR="00FA737C" w:rsidRPr="005E6973">
              <w:rPr>
                <w:rFonts w:ascii="Calibri" w:hAnsi="Calibri" w:cs="Calibri"/>
                <w:sz w:val="20"/>
                <w:szCs w:val="20"/>
              </w:rPr>
              <w:t xml:space="preserve">COBAE options presented (75 min.) </w:t>
            </w:r>
          </w:p>
          <w:p w14:paraId="41275868" w14:textId="77777777" w:rsidR="00FA10DB" w:rsidRDefault="00FA737C" w:rsidP="00EA6484">
            <w:pPr>
              <w:pStyle w:val="Default"/>
              <w:numPr>
                <w:ilvl w:val="0"/>
                <w:numId w:val="1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Each team having 7-10 min. to present with 1 min. to set up, etc.</w:t>
            </w:r>
          </w:p>
          <w:p w14:paraId="1D776D04" w14:textId="77777777" w:rsidR="004B4E2D" w:rsidRDefault="00FA737C" w:rsidP="00FA10DB">
            <w:pPr>
              <w:pStyle w:val="Default"/>
              <w:ind w:left="360"/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4B4E2D" w:rsidRPr="00EA6484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099E0720" w14:textId="77777777" w:rsidR="00FA10DB" w:rsidRPr="005E6973" w:rsidRDefault="00FA10DB" w:rsidP="00FA10DB">
            <w:pPr>
              <w:pStyle w:val="Default"/>
              <w:numPr>
                <w:ilvl w:val="0"/>
                <w:numId w:val="1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ach “July at Multiplex” – Case #1 (60 min.) </w:t>
            </w:r>
          </w:p>
          <w:p w14:paraId="0E8413D8" w14:textId="77777777" w:rsidR="00FA10DB" w:rsidRPr="00EA6484" w:rsidRDefault="00FA10DB" w:rsidP="00FA10DB">
            <w:pPr>
              <w:pStyle w:val="Default"/>
              <w:numPr>
                <w:ilvl w:val="0"/>
                <w:numId w:val="1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Review Work Plan – “July at the Multiplex” – Case #1</w:t>
            </w:r>
          </w:p>
        </w:tc>
        <w:tc>
          <w:tcPr>
            <w:tcW w:w="6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FA084D" w14:textId="77777777" w:rsidR="00FA737C" w:rsidRPr="005E6973" w:rsidRDefault="00FA737C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Complete prior to class: </w:t>
            </w:r>
          </w:p>
          <w:p w14:paraId="421D7313" w14:textId="77777777" w:rsidR="00FA737C" w:rsidRDefault="00FA737C" w:rsidP="00B111FB">
            <w:pPr>
              <w:pStyle w:val="Default"/>
              <w:numPr>
                <w:ilvl w:val="0"/>
                <w:numId w:val="1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Team Evaluation Form CP p. 38 – evaluate each team member’s performance in pre</w:t>
            </w:r>
            <w:r w:rsidR="00363E95">
              <w:rPr>
                <w:rFonts w:ascii="Calibri" w:hAnsi="Calibri" w:cs="Calibri"/>
                <w:sz w:val="20"/>
                <w:szCs w:val="20"/>
              </w:rPr>
              <w:t xml:space="preserve">paring </w:t>
            </w:r>
            <w:r w:rsidR="00FA10DB">
              <w:rPr>
                <w:rFonts w:ascii="Calibri" w:hAnsi="Calibri" w:cs="Calibri"/>
                <w:sz w:val="20"/>
                <w:szCs w:val="20"/>
              </w:rPr>
              <w:t xml:space="preserve">David Nazarian </w:t>
            </w:r>
            <w:r w:rsidR="00363E95">
              <w:rPr>
                <w:rFonts w:ascii="Calibri" w:hAnsi="Calibri" w:cs="Calibri"/>
                <w:sz w:val="20"/>
                <w:szCs w:val="20"/>
              </w:rPr>
              <w:t>COBAE exercise.</w:t>
            </w:r>
          </w:p>
          <w:p w14:paraId="7ED4788A" w14:textId="77777777" w:rsidR="00FA10DB" w:rsidRPr="005E6973" w:rsidRDefault="00FA10DB" w:rsidP="00FA10DB">
            <w:pPr>
              <w:pStyle w:val="Default"/>
              <w:numPr>
                <w:ilvl w:val="0"/>
                <w:numId w:val="1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Work Plan: “July at Multiplex” – Case #1 </w:t>
            </w:r>
          </w:p>
          <w:p w14:paraId="382141C4" w14:textId="77777777" w:rsidR="00FA10DB" w:rsidRDefault="00FA10DB" w:rsidP="00FA10DB">
            <w:pPr>
              <w:pStyle w:val="Default"/>
              <w:numPr>
                <w:ilvl w:val="0"/>
                <w:numId w:val="1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List of Individual Team Questions to be Resolved Regarding “July at Multiplex” - Case #1</w:t>
            </w:r>
          </w:p>
          <w:p w14:paraId="6EE4CAF3" w14:textId="77777777"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Read prior to class:</w:t>
            </w:r>
          </w:p>
          <w:p w14:paraId="5A4AC8CF" w14:textId="77777777" w:rsidR="00FA737C" w:rsidRPr="00FA10DB" w:rsidRDefault="00FA10DB" w:rsidP="004F3F1D">
            <w:pPr>
              <w:pStyle w:val="Default"/>
              <w:numPr>
                <w:ilvl w:val="0"/>
                <w:numId w:val="16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“July at the Multiplex” – </w:t>
            </w:r>
            <w:r>
              <w:rPr>
                <w:rFonts w:ascii="Calibri" w:hAnsi="Calibri" w:cs="Calibri"/>
                <w:sz w:val="20"/>
                <w:szCs w:val="20"/>
              </w:rPr>
              <w:t>BUS302 website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020682D9" w14:textId="77777777" w:rsidR="00FA737C" w:rsidRPr="005E6973" w:rsidRDefault="00FA737C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Bring to class:</w:t>
            </w:r>
          </w:p>
          <w:p w14:paraId="4ED6638C" w14:textId="77777777" w:rsidR="00FA737C" w:rsidRPr="0053796B" w:rsidRDefault="00FA10DB" w:rsidP="004F3F1D">
            <w:pPr>
              <w:pStyle w:val="Default"/>
              <w:numPr>
                <w:ilvl w:val="0"/>
                <w:numId w:val="18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David Nazarian </w:t>
            </w:r>
            <w:r w:rsidR="00FA737C" w:rsidRPr="005E6973">
              <w:rPr>
                <w:rFonts w:ascii="Calibri" w:hAnsi="Calibri" w:cs="Calibri"/>
                <w:sz w:val="20"/>
                <w:szCs w:val="20"/>
              </w:rPr>
              <w:t xml:space="preserve">COBAE Options Exercise Grading Sheet - CP P. 32 </w:t>
            </w:r>
          </w:p>
        </w:tc>
      </w:tr>
      <w:tr w:rsidR="00FA10DB" w:rsidRPr="005E6973" w14:paraId="15FBB85E" w14:textId="77777777" w:rsidTr="00393679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A3A73" w14:textId="4C2C1EBB" w:rsidR="00FA10DB" w:rsidRPr="005E6973" w:rsidRDefault="00E951CD" w:rsidP="00FA10DB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7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80EF7F" w14:textId="22CAEEE9" w:rsidR="00FA10DB" w:rsidRDefault="00D16440" w:rsidP="00505C9C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1</w:t>
            </w:r>
            <w:r w:rsidR="00776236">
              <w:rPr>
                <w:rFonts w:cs="Calibri"/>
                <w:color w:val="000000"/>
              </w:rPr>
              <w:t>-Oct</w:t>
            </w:r>
          </w:p>
        </w:tc>
        <w:tc>
          <w:tcPr>
            <w:tcW w:w="20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370AAEF" w14:textId="77777777" w:rsidR="00FA10DB" w:rsidRPr="005E6973" w:rsidRDefault="00FA10DB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Instructors present Case 1</w:t>
            </w:r>
          </w:p>
          <w:p w14:paraId="545A7DD2" w14:textId="77777777" w:rsidR="00FA10DB" w:rsidRPr="005E6973" w:rsidRDefault="00FA10DB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14:paraId="2E99C9D1" w14:textId="77777777" w:rsidR="007A4338" w:rsidRPr="00F07ADF" w:rsidRDefault="007A4338" w:rsidP="00FA10DB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</w:rPr>
            </w:pPr>
          </w:p>
          <w:p w14:paraId="5CE01950" w14:textId="77777777" w:rsidR="007A4338" w:rsidRDefault="007A4338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14:paraId="1C37E95B" w14:textId="77777777" w:rsidR="007A4338" w:rsidRDefault="007A4338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14:paraId="280012FD" w14:textId="2706025E" w:rsidR="00FA10DB" w:rsidRPr="005E6973" w:rsidRDefault="00FA10DB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E53FF7" w14:textId="77777777"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Agenda: </w:t>
            </w:r>
          </w:p>
          <w:p w14:paraId="66D3A837" w14:textId="77777777" w:rsidR="00FA10DB" w:rsidRPr="005E6973" w:rsidRDefault="00FA10DB" w:rsidP="00FA10DB">
            <w:pPr>
              <w:pStyle w:val="Default"/>
              <w:numPr>
                <w:ilvl w:val="0"/>
                <w:numId w:val="1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Successful Presentation Skills (25 min.) </w:t>
            </w:r>
          </w:p>
          <w:p w14:paraId="60E93CBD" w14:textId="77777777" w:rsidR="00FA10DB" w:rsidRPr="005E6973" w:rsidRDefault="00FA10DB" w:rsidP="00FA10DB">
            <w:pPr>
              <w:pStyle w:val="Default"/>
              <w:numPr>
                <w:ilvl w:val="0"/>
                <w:numId w:val="1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Faculty Present Case #1: (30 min.)</w:t>
            </w:r>
          </w:p>
          <w:p w14:paraId="6ECC1B0A" w14:textId="1197E5C1" w:rsidR="00F07ADF" w:rsidRPr="00DF1001" w:rsidRDefault="00FA10DB" w:rsidP="00DF1001">
            <w:pPr>
              <w:pStyle w:val="Default"/>
              <w:numPr>
                <w:ilvl w:val="0"/>
                <w:numId w:val="2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hallenge Techniques (20 min.)</w:t>
            </w:r>
          </w:p>
        </w:tc>
        <w:tc>
          <w:tcPr>
            <w:tcW w:w="6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363C8E" w14:textId="77777777"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Turn in at beginning of class:</w:t>
            </w:r>
          </w:p>
          <w:p w14:paraId="66BDD90B" w14:textId="77777777" w:rsidR="00FA10DB" w:rsidRPr="005E6973" w:rsidRDefault="00FA10DB" w:rsidP="00FA10DB">
            <w:pPr>
              <w:pStyle w:val="Default"/>
              <w:numPr>
                <w:ilvl w:val="0"/>
                <w:numId w:val="1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ritten Report for “July at the Multiplex”</w:t>
            </w:r>
          </w:p>
          <w:p w14:paraId="1C3C6373" w14:textId="77777777" w:rsidR="00FA10DB" w:rsidRPr="005E6973" w:rsidRDefault="00FA10DB" w:rsidP="00FA10DB">
            <w:pPr>
              <w:pStyle w:val="Default"/>
              <w:numPr>
                <w:ilvl w:val="0"/>
                <w:numId w:val="1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valuation Form CP p. 38 – “July at the Multiplex” - Case #1 </w:t>
            </w:r>
          </w:p>
          <w:p w14:paraId="53BFEE32" w14:textId="77777777"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br/>
              <w:t xml:space="preserve">Bring to class: </w:t>
            </w:r>
          </w:p>
          <w:p w14:paraId="0521CF95" w14:textId="77777777" w:rsidR="00FA10DB" w:rsidRPr="005E6973" w:rsidRDefault="00FA10DB" w:rsidP="00FA10DB">
            <w:pPr>
              <w:pStyle w:val="Default"/>
              <w:numPr>
                <w:ilvl w:val="0"/>
                <w:numId w:val="1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Presentation Evaluation Form (blank) – CP p. 42 </w:t>
            </w:r>
          </w:p>
          <w:p w14:paraId="7D252B51" w14:textId="7B9E7114" w:rsidR="00F07ADF" w:rsidRPr="00DF1001" w:rsidRDefault="00FA10DB" w:rsidP="00DF1001">
            <w:pPr>
              <w:pStyle w:val="Default"/>
              <w:numPr>
                <w:ilvl w:val="0"/>
                <w:numId w:val="1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hallenge Team Grading Form (blank) – CP p. 44 </w:t>
            </w:r>
          </w:p>
        </w:tc>
      </w:tr>
      <w:tr w:rsidR="00DC10CD" w:rsidRPr="005E6973" w14:paraId="6D339772" w14:textId="77777777" w:rsidTr="00393679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C9E06" w14:textId="4B7A0A7D" w:rsidR="00DC10CD" w:rsidRDefault="00E951CD" w:rsidP="00FA10DB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8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EA74F01" w14:textId="473D9CFD" w:rsidR="00DC10CD" w:rsidRDefault="00E951CD" w:rsidP="00776236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</w:t>
            </w:r>
            <w:r w:rsidR="00D16440">
              <w:rPr>
                <w:rFonts w:cs="Calibri"/>
                <w:color w:val="000000"/>
              </w:rPr>
              <w:t>8</w:t>
            </w:r>
            <w:r w:rsidR="00DC10CD">
              <w:rPr>
                <w:rFonts w:cs="Calibri"/>
                <w:color w:val="000000"/>
              </w:rPr>
              <w:t>-OCT</w:t>
            </w:r>
          </w:p>
        </w:tc>
        <w:tc>
          <w:tcPr>
            <w:tcW w:w="2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38EB8E7" w14:textId="36B0AA55" w:rsidR="00DC10CD" w:rsidRPr="005E6973" w:rsidRDefault="00DC10CD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aching session for Case 2: “</w:t>
            </w:r>
            <w:r w:rsidR="00DF0A87">
              <w:rPr>
                <w:rFonts w:cs="Calibri"/>
                <w:color w:val="000000"/>
              </w:rPr>
              <w:t>All Star Computer Services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55819BD" w14:textId="77777777" w:rsidR="00DC10CD" w:rsidRPr="005E6973" w:rsidRDefault="00DC10CD" w:rsidP="00DC10CD">
            <w:pPr>
              <w:pStyle w:val="Default"/>
              <w:numPr>
                <w:ilvl w:val="0"/>
                <w:numId w:val="2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ach Case 2 (75 min.) </w:t>
            </w:r>
          </w:p>
          <w:p w14:paraId="1E6E585E" w14:textId="7959DB5B" w:rsidR="00DC10CD" w:rsidRPr="009E40EB" w:rsidRDefault="00DC10CD" w:rsidP="00DC10CD">
            <w:pPr>
              <w:pStyle w:val="Default"/>
              <w:numPr>
                <w:ilvl w:val="0"/>
                <w:numId w:val="20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Review Work Plan Case 2</w:t>
            </w:r>
          </w:p>
          <w:p w14:paraId="07413A0F" w14:textId="77777777" w:rsidR="009E40EB" w:rsidRPr="00C610F1" w:rsidRDefault="009E40EB" w:rsidP="009E40EB">
            <w:pPr>
              <w:pStyle w:val="Default"/>
              <w:ind w:left="360"/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6FE01464" w14:textId="0A40DE1A" w:rsidR="00C610F1" w:rsidRPr="005E6973" w:rsidRDefault="00C610F1" w:rsidP="00DC10CD">
            <w:pPr>
              <w:pStyle w:val="Default"/>
              <w:numPr>
                <w:ilvl w:val="0"/>
                <w:numId w:val="20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thics Case (75 min.)</w:t>
            </w:r>
          </w:p>
        </w:tc>
        <w:tc>
          <w:tcPr>
            <w:tcW w:w="6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27B2B08" w14:textId="77777777" w:rsidR="00DC10CD" w:rsidRPr="005E6973" w:rsidRDefault="00DC10CD" w:rsidP="00DC10C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Read prior to class:</w:t>
            </w:r>
          </w:p>
          <w:p w14:paraId="4A2E7832" w14:textId="70B94180" w:rsidR="00DC10CD" w:rsidRPr="005E6973" w:rsidRDefault="00DC10CD" w:rsidP="00DC10CD">
            <w:pPr>
              <w:pStyle w:val="Default"/>
              <w:numPr>
                <w:ilvl w:val="0"/>
                <w:numId w:val="26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“</w:t>
            </w:r>
            <w:r w:rsidR="00DF0A87">
              <w:rPr>
                <w:rFonts w:ascii="Calibri" w:hAnsi="Calibri" w:cs="Calibri"/>
                <w:sz w:val="20"/>
                <w:szCs w:val="20"/>
              </w:rPr>
              <w:t>All Star Computer Services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” and Case Library </w:t>
            </w:r>
            <w:r>
              <w:rPr>
                <w:rFonts w:ascii="Calibri" w:hAnsi="Calibri" w:cs="Calibri"/>
                <w:sz w:val="20"/>
                <w:szCs w:val="20"/>
              </w:rPr>
              <w:t>– BUS302 website</w:t>
            </w:r>
          </w:p>
          <w:p w14:paraId="73C5E909" w14:textId="77777777" w:rsidR="00DC10CD" w:rsidRPr="005E6973" w:rsidRDefault="00DC10CD" w:rsidP="00DC10CD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  <w:p w14:paraId="0A89EB12" w14:textId="77777777" w:rsidR="00DC10CD" w:rsidRPr="005E6973" w:rsidRDefault="00DC10CD" w:rsidP="00DC10C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Complete and bring to class:</w:t>
            </w:r>
          </w:p>
          <w:p w14:paraId="680BBB1F" w14:textId="00741D48" w:rsidR="00DC10CD" w:rsidRPr="005E6973" w:rsidRDefault="00DC10CD" w:rsidP="00DC10CD">
            <w:pPr>
              <w:pStyle w:val="Default"/>
              <w:numPr>
                <w:ilvl w:val="0"/>
                <w:numId w:val="2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ork Plan: “</w:t>
            </w:r>
            <w:r w:rsidR="00DF0A87">
              <w:rPr>
                <w:rFonts w:ascii="Calibri" w:hAnsi="Calibri" w:cs="Calibri"/>
                <w:sz w:val="20"/>
                <w:szCs w:val="20"/>
              </w:rPr>
              <w:t>All Star Computer Services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” - Case #2 </w:t>
            </w:r>
          </w:p>
          <w:p w14:paraId="25168D33" w14:textId="2733E200" w:rsidR="00DC10CD" w:rsidRPr="005E6973" w:rsidRDefault="00DC10CD" w:rsidP="00DC10CD">
            <w:pPr>
              <w:pStyle w:val="Default"/>
              <w:numPr>
                <w:ilvl w:val="0"/>
                <w:numId w:val="21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List of individual team questions to be resolved r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egarding “</w:t>
            </w:r>
            <w:r w:rsidR="00DF0A87">
              <w:rPr>
                <w:rFonts w:ascii="Calibri" w:hAnsi="Calibri" w:cs="Calibri"/>
                <w:sz w:val="20"/>
                <w:szCs w:val="20"/>
              </w:rPr>
              <w:t>All Star Computer Services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” - Case #2</w:t>
            </w:r>
          </w:p>
        </w:tc>
      </w:tr>
      <w:tr w:rsidR="00FA10DB" w:rsidRPr="005E6973" w14:paraId="7661ABCE" w14:textId="77777777" w:rsidTr="00393679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5D9E9" w14:textId="7A4E47FC" w:rsidR="00FA10DB" w:rsidRPr="005E6973" w:rsidRDefault="00E951CD" w:rsidP="00FA10DB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9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5C5B641" w14:textId="3D2A89E4" w:rsidR="00FA10DB" w:rsidRPr="005E6973" w:rsidRDefault="00D16440" w:rsidP="00776236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25</w:t>
            </w:r>
            <w:r w:rsidR="00FA10DB">
              <w:rPr>
                <w:rFonts w:cs="Calibri"/>
                <w:color w:val="000000"/>
              </w:rPr>
              <w:t>-Oct</w:t>
            </w:r>
          </w:p>
        </w:tc>
        <w:tc>
          <w:tcPr>
            <w:tcW w:w="2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CEDCA21" w14:textId="07EE0903" w:rsidR="00FA10DB" w:rsidRPr="005E6973" w:rsidRDefault="00FA10DB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Present Case 2 “</w:t>
            </w:r>
            <w:r w:rsidR="00DF0A87">
              <w:rPr>
                <w:rFonts w:cs="Calibri"/>
                <w:color w:val="000000"/>
              </w:rPr>
              <w:t>All Star Computer Services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970511E" w14:textId="77777777"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64E4D2EC" w14:textId="77777777" w:rsidR="00FA10DB" w:rsidRPr="005E6973" w:rsidRDefault="00FA10DB" w:rsidP="00FA10DB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Present case 2 (2 teams) </w:t>
            </w:r>
          </w:p>
        </w:tc>
        <w:tc>
          <w:tcPr>
            <w:tcW w:w="6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97C9EA5" w14:textId="6F7052FD"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Non-presenting groups turn in:</w:t>
            </w:r>
          </w:p>
          <w:p w14:paraId="7CDF03E4" w14:textId="77777777"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ritten case 2</w:t>
            </w:r>
          </w:p>
          <w:p w14:paraId="12A54DDF" w14:textId="77777777"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Team evaluation forms (CP p. 42)</w:t>
            </w:r>
          </w:p>
          <w:p w14:paraId="6AA92A38" w14:textId="77777777" w:rsidR="00FA10DB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hallenge team grading forms (CP p. 44)</w:t>
            </w:r>
          </w:p>
          <w:p w14:paraId="76C587BF" w14:textId="77777777"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14:paraId="12F5AFB0" w14:textId="77777777"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 case 2 (75 min. for each group)</w:t>
            </w:r>
          </w:p>
        </w:tc>
      </w:tr>
      <w:tr w:rsidR="00FA10DB" w:rsidRPr="005E6973" w14:paraId="5C4C4424" w14:textId="77777777" w:rsidTr="00393679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8F8DF" w14:textId="2535C186" w:rsidR="00FA10DB" w:rsidRPr="005E6973" w:rsidRDefault="00E951CD" w:rsidP="00FA10DB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10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F404061" w14:textId="6C86FFCD" w:rsidR="00FA10DB" w:rsidRPr="005E6973" w:rsidRDefault="00D16440" w:rsidP="00505C9C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-Nov</w:t>
            </w:r>
          </w:p>
        </w:tc>
        <w:tc>
          <w:tcPr>
            <w:tcW w:w="2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EF29A02" w14:textId="0E2D5167" w:rsidR="00FA10DB" w:rsidRPr="005E6973" w:rsidRDefault="00FA10DB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ach Case 3: “</w:t>
            </w:r>
            <w:r w:rsidR="00DF0A87">
              <w:rPr>
                <w:rFonts w:cs="Calibri"/>
                <w:color w:val="000000"/>
              </w:rPr>
              <w:t>Future Security Bank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C0B3796" w14:textId="77777777"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15604EE2" w14:textId="77777777" w:rsidR="00FA10DB" w:rsidRDefault="00C62A70" w:rsidP="00C62A70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oach Case #3</w:t>
            </w:r>
          </w:p>
          <w:p w14:paraId="2ABF0254" w14:textId="6C5CF8A2" w:rsidR="00C62A70" w:rsidRDefault="00C62A70" w:rsidP="00C62A70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Review Work Plan Case #3</w:t>
            </w:r>
          </w:p>
          <w:p w14:paraId="45BB5EFB" w14:textId="77777777" w:rsidR="009E40EB" w:rsidRPr="00C62A70" w:rsidRDefault="009E40EB" w:rsidP="009E40EB">
            <w:pPr>
              <w:pStyle w:val="Default"/>
              <w:ind w:left="360"/>
              <w:rPr>
                <w:rFonts w:ascii="Calibri" w:hAnsi="Calibri" w:cs="Calibri"/>
                <w:sz w:val="20"/>
                <w:szCs w:val="20"/>
              </w:rPr>
            </w:pPr>
          </w:p>
          <w:p w14:paraId="4A4E4F0B" w14:textId="77777777" w:rsidR="00C62A70" w:rsidRPr="005E6973" w:rsidRDefault="00C62A70" w:rsidP="00C62A70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Teams Meetings w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ith Instructor</w:t>
            </w:r>
          </w:p>
        </w:tc>
        <w:tc>
          <w:tcPr>
            <w:tcW w:w="6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93B3A07" w14:textId="77777777"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Read prior to class:</w:t>
            </w:r>
          </w:p>
          <w:p w14:paraId="302E0100" w14:textId="25B2C2ED" w:rsidR="00FA10DB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“</w:t>
            </w:r>
            <w:r w:rsidR="00DF0A87">
              <w:rPr>
                <w:rFonts w:ascii="Calibri" w:hAnsi="Calibri" w:cs="Calibri"/>
                <w:sz w:val="20"/>
                <w:szCs w:val="20"/>
              </w:rPr>
              <w:t>Future Security Bank</w:t>
            </w:r>
            <w:r>
              <w:rPr>
                <w:rFonts w:ascii="Calibri" w:hAnsi="Calibri" w:cs="Calibri"/>
                <w:sz w:val="20"/>
                <w:szCs w:val="20"/>
              </w:rPr>
              <w:t>” - BUS302 website</w:t>
            </w:r>
          </w:p>
          <w:p w14:paraId="6FE92A66" w14:textId="77777777"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Complete and bring to class:</w:t>
            </w:r>
          </w:p>
          <w:p w14:paraId="5F0C7D3E" w14:textId="79392E76"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ork Plan: “</w:t>
            </w:r>
            <w:r w:rsidR="00DF0A87">
              <w:rPr>
                <w:rFonts w:ascii="Calibri" w:hAnsi="Calibri" w:cs="Calibri"/>
                <w:sz w:val="20"/>
                <w:szCs w:val="20"/>
              </w:rPr>
              <w:t>Future Security Bank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” - Case #</w:t>
            </w:r>
            <w:r>
              <w:rPr>
                <w:rFonts w:ascii="Calibri" w:hAnsi="Calibri" w:cs="Calibri"/>
                <w:sz w:val="20"/>
                <w:szCs w:val="20"/>
              </w:rPr>
              <w:t>3</w:t>
            </w:r>
          </w:p>
          <w:p w14:paraId="7D2DACD4" w14:textId="38DF42BD" w:rsidR="00FA10DB" w:rsidRPr="001532F0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List of individual team questions to be resolved r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egarding “</w:t>
            </w:r>
            <w:r w:rsidR="00DF0A87">
              <w:rPr>
                <w:rFonts w:ascii="Calibri" w:hAnsi="Calibri" w:cs="Calibri"/>
                <w:sz w:val="20"/>
                <w:szCs w:val="20"/>
              </w:rPr>
              <w:t>Future Security Bank</w:t>
            </w:r>
            <w:r w:rsidRPr="00022C45">
              <w:rPr>
                <w:rFonts w:ascii="Calibri" w:hAnsi="Calibri" w:cs="Calibri"/>
                <w:sz w:val="20"/>
                <w:szCs w:val="20"/>
              </w:rPr>
              <w:t>”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- Case #3</w:t>
            </w:r>
          </w:p>
        </w:tc>
      </w:tr>
      <w:tr w:rsidR="00FA10DB" w:rsidRPr="005E6973" w14:paraId="3706262D" w14:textId="77777777" w:rsidTr="00393679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EEE1E" w14:textId="3C53DF10" w:rsidR="00FA10DB" w:rsidRPr="005E6973" w:rsidRDefault="00C62A70" w:rsidP="00FA10DB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1</w:t>
            </w:r>
            <w:r w:rsidR="00E951CD">
              <w:rPr>
                <w:rFonts w:cs="Calibri"/>
              </w:rPr>
              <w:t>1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61FB52" w14:textId="15AE6F39" w:rsidR="00FA10DB" w:rsidRPr="005E6973" w:rsidRDefault="00D16440" w:rsidP="00C62A70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</w:rPr>
              <w:t>8</w:t>
            </w:r>
            <w:r w:rsidR="00E951CD">
              <w:rPr>
                <w:rFonts w:cs="Calibri"/>
              </w:rPr>
              <w:t>-Nov</w:t>
            </w:r>
          </w:p>
        </w:tc>
        <w:tc>
          <w:tcPr>
            <w:tcW w:w="20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F34D88" w14:textId="4AD919C1" w:rsidR="00FA10DB" w:rsidRPr="005E6973" w:rsidRDefault="00D74047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Present Case 3:</w:t>
            </w:r>
            <w:r w:rsidR="00FA10DB" w:rsidRPr="005E6973">
              <w:rPr>
                <w:rFonts w:cs="Calibri"/>
                <w:color w:val="000000"/>
              </w:rPr>
              <w:t xml:space="preserve"> “</w:t>
            </w:r>
            <w:r w:rsidR="00DF0A87">
              <w:rPr>
                <w:rFonts w:cs="Calibri"/>
                <w:color w:val="000000"/>
              </w:rPr>
              <w:t>Future Security Bank</w:t>
            </w:r>
            <w:r w:rsidR="00FA10DB"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F244F5" w14:textId="77777777"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4D4C29DE" w14:textId="77777777" w:rsidR="00FA10DB" w:rsidRPr="005E6973" w:rsidRDefault="00DC10CD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esent C</w:t>
            </w:r>
            <w:r w:rsidR="00FA10DB" w:rsidRPr="005E6973">
              <w:rPr>
                <w:rFonts w:ascii="Calibri" w:hAnsi="Calibri" w:cs="Calibri"/>
                <w:sz w:val="20"/>
                <w:szCs w:val="20"/>
              </w:rPr>
              <w:t xml:space="preserve">ase #3 (2 teams) </w:t>
            </w:r>
          </w:p>
        </w:tc>
        <w:tc>
          <w:tcPr>
            <w:tcW w:w="6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EF12B2" w14:textId="77777777"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Non-presenting groups turn </w:t>
            </w:r>
            <w:proofErr w:type="gramStart"/>
            <w:r w:rsidRPr="005E6973">
              <w:rPr>
                <w:rFonts w:ascii="Calibri" w:hAnsi="Calibri" w:cs="Calibri"/>
                <w:b/>
                <w:sz w:val="20"/>
                <w:szCs w:val="20"/>
              </w:rPr>
              <w:t>in :</w:t>
            </w:r>
            <w:proofErr w:type="gramEnd"/>
          </w:p>
          <w:p w14:paraId="57AD29D4" w14:textId="77777777"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ritten case 3</w:t>
            </w:r>
          </w:p>
          <w:p w14:paraId="292A8AE6" w14:textId="77777777"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Team evaluation forms (CP p. 42)</w:t>
            </w:r>
          </w:p>
          <w:p w14:paraId="601F6E12" w14:textId="77777777"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hallenge team grading forms (CP p. 44)</w:t>
            </w:r>
          </w:p>
          <w:p w14:paraId="30CEA48C" w14:textId="77777777"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14:paraId="028B59F1" w14:textId="77777777" w:rsidR="00FA10DB" w:rsidRPr="005E6973" w:rsidRDefault="00FA10DB" w:rsidP="00FA10DB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 case 3 (75 min. each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team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)</w:t>
            </w:r>
          </w:p>
        </w:tc>
      </w:tr>
      <w:tr w:rsidR="00FA10DB" w:rsidRPr="005E6973" w14:paraId="3D1B8D3A" w14:textId="77777777" w:rsidTr="00393679">
        <w:trPr>
          <w:cantSplit/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36BF6" w14:textId="5B64AAE9" w:rsidR="00FA10DB" w:rsidRPr="005E6973" w:rsidRDefault="00FA10DB" w:rsidP="00C62A70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E951CD">
              <w:rPr>
                <w:rFonts w:cs="Calibri"/>
              </w:rPr>
              <w:t>2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2817E27" w14:textId="40A35633" w:rsidR="00FA10DB" w:rsidRPr="005E6973" w:rsidRDefault="00D16440" w:rsidP="00C62A70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</w:rPr>
              <w:t>15</w:t>
            </w:r>
            <w:r w:rsidR="00FA10DB">
              <w:rPr>
                <w:rFonts w:cs="Calibri"/>
              </w:rPr>
              <w:t>-Nov</w:t>
            </w:r>
          </w:p>
        </w:tc>
        <w:tc>
          <w:tcPr>
            <w:tcW w:w="2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CD18A70" w14:textId="609C67C4" w:rsidR="00FA10DB" w:rsidRPr="005E6973" w:rsidRDefault="00FA10DB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ach Case 4: “</w:t>
            </w:r>
            <w:r w:rsidR="00DF0A87">
              <w:rPr>
                <w:rFonts w:cs="Calibri"/>
                <w:color w:val="000000"/>
              </w:rPr>
              <w:t>Art Vector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DB8ED96" w14:textId="77777777"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7A7F79EA" w14:textId="77777777" w:rsidR="00FA10DB" w:rsidRPr="005E6973" w:rsidRDefault="00FA10DB" w:rsidP="00FA10DB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ach Case 4 (60 min.) </w:t>
            </w:r>
          </w:p>
          <w:p w14:paraId="021FBE86" w14:textId="3522485D" w:rsidR="00C62A70" w:rsidRPr="00D61CFD" w:rsidRDefault="00FA10DB" w:rsidP="00D61CFD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Review Work Plan Case #4 </w:t>
            </w:r>
          </w:p>
          <w:p w14:paraId="2CC729C6" w14:textId="77777777" w:rsidR="00DF1001" w:rsidRDefault="00DF1001" w:rsidP="00DF1001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  <w:p w14:paraId="3139A365" w14:textId="0ED9C099" w:rsidR="00DF1001" w:rsidRPr="00DF1001" w:rsidRDefault="00DF1001" w:rsidP="00D61CFD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 w:rsidRPr="00D61CFD">
              <w:rPr>
                <w:rFonts w:ascii="Calibri" w:hAnsi="Calibri" w:cs="Calibri"/>
                <w:sz w:val="20"/>
                <w:szCs w:val="20"/>
              </w:rPr>
              <w:t>Dialogue &amp; Feedback Skills</w:t>
            </w:r>
          </w:p>
        </w:tc>
        <w:tc>
          <w:tcPr>
            <w:tcW w:w="6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B3E2812" w14:textId="77777777"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Read prior to class:</w:t>
            </w:r>
          </w:p>
          <w:p w14:paraId="6A93EDDD" w14:textId="6CF78608" w:rsidR="00FA10DB" w:rsidRDefault="00FA10DB" w:rsidP="001D2934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“</w:t>
            </w:r>
            <w:r w:rsidR="00DF0A87">
              <w:rPr>
                <w:rFonts w:ascii="Calibri" w:hAnsi="Calibri" w:cs="Calibri"/>
                <w:sz w:val="20"/>
                <w:szCs w:val="20"/>
              </w:rPr>
              <w:t>Art Vector</w:t>
            </w:r>
            <w:r>
              <w:rPr>
                <w:rFonts w:ascii="Calibri" w:hAnsi="Calibri" w:cs="Calibri"/>
                <w:sz w:val="20"/>
                <w:szCs w:val="20"/>
              </w:rPr>
              <w:t>”</w:t>
            </w:r>
            <w:r w:rsidR="001D2934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- BUS302 website</w:t>
            </w:r>
          </w:p>
          <w:p w14:paraId="48192162" w14:textId="77777777"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Complete and bring to class:</w:t>
            </w:r>
          </w:p>
          <w:p w14:paraId="07228E3D" w14:textId="4F8512C4" w:rsidR="00FA10DB" w:rsidRPr="005E6973" w:rsidRDefault="00FA10DB" w:rsidP="001D2934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ork Plan: “</w:t>
            </w:r>
            <w:r w:rsidR="00DF0A87">
              <w:rPr>
                <w:rFonts w:ascii="Calibri" w:hAnsi="Calibri" w:cs="Calibri"/>
                <w:sz w:val="20"/>
                <w:szCs w:val="20"/>
              </w:rPr>
              <w:t>Art Vector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” - Case #</w:t>
            </w:r>
            <w:r>
              <w:rPr>
                <w:rFonts w:ascii="Calibri" w:hAnsi="Calibri" w:cs="Calibri"/>
                <w:sz w:val="20"/>
                <w:szCs w:val="20"/>
              </w:rPr>
              <w:t>4</w:t>
            </w:r>
          </w:p>
          <w:p w14:paraId="53B76146" w14:textId="599A8EED" w:rsidR="00FA10DB" w:rsidRPr="00DD2822" w:rsidRDefault="00FA10DB" w:rsidP="001D2934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List of individual team questions to be resolved r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egarding “</w:t>
            </w:r>
            <w:r w:rsidR="00DF0A87">
              <w:rPr>
                <w:rFonts w:ascii="Calibri" w:hAnsi="Calibri" w:cs="Calibri"/>
                <w:sz w:val="20"/>
                <w:szCs w:val="20"/>
              </w:rPr>
              <w:t>Art Vector</w:t>
            </w:r>
            <w:r>
              <w:rPr>
                <w:rFonts w:ascii="Calibri" w:hAnsi="Calibri" w:cs="Calibri"/>
                <w:sz w:val="20"/>
                <w:szCs w:val="20"/>
              </w:rPr>
              <w:t>”- Case #4</w:t>
            </w:r>
          </w:p>
        </w:tc>
      </w:tr>
      <w:tr w:rsidR="00FA10DB" w:rsidRPr="005E6973" w14:paraId="68AFBD97" w14:textId="77777777" w:rsidTr="00393679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5B8E5" w14:textId="7E677A55" w:rsidR="00FA10DB" w:rsidRPr="005E6973" w:rsidRDefault="00DC10CD" w:rsidP="00C62A70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E951CD">
              <w:rPr>
                <w:rFonts w:cs="Calibri"/>
              </w:rPr>
              <w:t>3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30654" w14:textId="2C3B35BF" w:rsidR="00FA10DB" w:rsidRPr="005E6973" w:rsidRDefault="00D16440" w:rsidP="00C62A70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</w:rPr>
              <w:t>22</w:t>
            </w:r>
            <w:r w:rsidR="00FA10DB">
              <w:rPr>
                <w:rFonts w:cs="Calibri"/>
              </w:rPr>
              <w:t>-Nov</w:t>
            </w:r>
          </w:p>
        </w:tc>
        <w:tc>
          <w:tcPr>
            <w:tcW w:w="2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695E3" w14:textId="11EB026A" w:rsidR="00FA10DB" w:rsidRPr="005E6973" w:rsidRDefault="00FA10DB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Present Case 4: “</w:t>
            </w:r>
            <w:r w:rsidR="00DF0A87">
              <w:rPr>
                <w:rFonts w:cs="Calibri"/>
                <w:color w:val="000000"/>
              </w:rPr>
              <w:t>Art Vector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10958" w14:textId="77777777"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672053AD" w14:textId="77777777"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esent:  C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ase 4 (2 teams)</w:t>
            </w:r>
          </w:p>
        </w:tc>
        <w:tc>
          <w:tcPr>
            <w:tcW w:w="6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70477" w14:textId="2BC0B693"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Non-presenting groups turn in:</w:t>
            </w:r>
          </w:p>
          <w:p w14:paraId="7FB3234A" w14:textId="77777777"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ritten case 4</w:t>
            </w:r>
          </w:p>
          <w:p w14:paraId="165DDAD3" w14:textId="77777777"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Team evaluation forms (CP p. 42)</w:t>
            </w:r>
          </w:p>
          <w:p w14:paraId="29A09DC1" w14:textId="77777777"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hallenge team grading forms (CP p. 44)</w:t>
            </w:r>
          </w:p>
          <w:p w14:paraId="11D0CB6F" w14:textId="77777777"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14:paraId="12191E65" w14:textId="77777777"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Present case 4 (75 min. each) </w:t>
            </w:r>
          </w:p>
        </w:tc>
      </w:tr>
      <w:tr w:rsidR="00FA10DB" w:rsidRPr="005E6973" w14:paraId="71EB7B3E" w14:textId="77777777" w:rsidTr="00393679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92CD6" w14:textId="7035A575" w:rsidR="00FA10DB" w:rsidRPr="005E6973" w:rsidRDefault="004370F9" w:rsidP="00C62A70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E951CD">
              <w:rPr>
                <w:rFonts w:cs="Calibri"/>
              </w:rPr>
              <w:t>4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009E58F" w14:textId="2811EC91" w:rsidR="00FA10DB" w:rsidRPr="005E6973" w:rsidRDefault="00D16440" w:rsidP="00C62A70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</w:rPr>
              <w:t>29</w:t>
            </w:r>
            <w:r w:rsidR="00FA10DB">
              <w:rPr>
                <w:rFonts w:cs="Calibri"/>
              </w:rPr>
              <w:t>-Nov</w:t>
            </w:r>
          </w:p>
        </w:tc>
        <w:tc>
          <w:tcPr>
            <w:tcW w:w="20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6B8744C" w14:textId="41A31460" w:rsidR="00FA10DB" w:rsidRPr="005E6973" w:rsidRDefault="00FA10DB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ach Case 5: “</w:t>
            </w:r>
            <w:r w:rsidR="00DF0A87">
              <w:rPr>
                <w:rFonts w:cs="Calibri"/>
                <w:color w:val="000000"/>
              </w:rPr>
              <w:t>Village Hill Spirits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5236D0" w14:textId="77777777"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060DB40A" w14:textId="77777777" w:rsidR="00FA10DB" w:rsidRPr="005E6973" w:rsidRDefault="00FA10DB" w:rsidP="00C62A70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ach Case 5 (60 min.) </w:t>
            </w:r>
          </w:p>
          <w:p w14:paraId="56C09B74" w14:textId="37AC873B" w:rsidR="00C62A70" w:rsidRDefault="00FA10DB" w:rsidP="00C62A70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Review Work Plan Case 5</w:t>
            </w:r>
          </w:p>
          <w:p w14:paraId="70CCBC1F" w14:textId="77777777" w:rsidR="009E40EB" w:rsidRDefault="009E40EB" w:rsidP="009E40EB">
            <w:pPr>
              <w:pStyle w:val="Default"/>
              <w:ind w:left="360"/>
              <w:rPr>
                <w:rFonts w:ascii="Calibri" w:hAnsi="Calibri" w:cs="Calibri"/>
                <w:sz w:val="20"/>
                <w:szCs w:val="20"/>
              </w:rPr>
            </w:pPr>
          </w:p>
          <w:p w14:paraId="36189758" w14:textId="77777777" w:rsidR="00FA10DB" w:rsidRPr="00C62A70" w:rsidRDefault="00C62A70" w:rsidP="00C62A70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thics Case (75 min.)</w:t>
            </w:r>
            <w:r w:rsidR="00FA10DB" w:rsidRPr="00C62A70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6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72DB84" w14:textId="77777777" w:rsidR="00FA10DB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Read prior to class:</w:t>
            </w:r>
          </w:p>
          <w:p w14:paraId="195C3AE9" w14:textId="5A423876" w:rsidR="00FA10DB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“</w:t>
            </w:r>
            <w:r w:rsidR="00DF0A87">
              <w:rPr>
                <w:rFonts w:ascii="Calibri" w:hAnsi="Calibri" w:cs="Calibri"/>
                <w:sz w:val="20"/>
                <w:szCs w:val="20"/>
              </w:rPr>
              <w:t>Village Hill Spirits</w:t>
            </w:r>
            <w:r>
              <w:rPr>
                <w:rFonts w:ascii="Calibri" w:hAnsi="Calibri" w:cs="Calibri"/>
                <w:sz w:val="20"/>
                <w:szCs w:val="20"/>
              </w:rPr>
              <w:t>” – BUS302 website</w:t>
            </w:r>
          </w:p>
          <w:p w14:paraId="024CBBF7" w14:textId="77777777"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Complete and bring to class:</w:t>
            </w:r>
          </w:p>
          <w:p w14:paraId="54D39280" w14:textId="0846801A"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ork-plan</w:t>
            </w:r>
            <w:r>
              <w:rPr>
                <w:rFonts w:ascii="Calibri" w:hAnsi="Calibri" w:cs="Calibri"/>
                <w:sz w:val="20"/>
                <w:szCs w:val="20"/>
              </w:rPr>
              <w:t>: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“</w:t>
            </w:r>
            <w:r w:rsidR="00DF0A87">
              <w:rPr>
                <w:rFonts w:ascii="Calibri" w:hAnsi="Calibri" w:cs="Calibri"/>
                <w:sz w:val="20"/>
                <w:szCs w:val="20"/>
              </w:rPr>
              <w:t>Village Hill Spirits</w:t>
            </w:r>
            <w:r>
              <w:rPr>
                <w:rFonts w:ascii="Calibri" w:hAnsi="Calibri" w:cs="Calibri"/>
                <w:sz w:val="20"/>
                <w:szCs w:val="20"/>
              </w:rPr>
              <w:t>”- C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ase </w:t>
            </w:r>
            <w:r>
              <w:rPr>
                <w:rFonts w:ascii="Calibri" w:hAnsi="Calibri" w:cs="Calibri"/>
                <w:sz w:val="20"/>
                <w:szCs w:val="20"/>
              </w:rPr>
              <w:t>#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5</w:t>
            </w:r>
          </w:p>
          <w:p w14:paraId="53A812F1" w14:textId="704C024E" w:rsidR="00FA10DB" w:rsidRPr="00926008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List of individual team questions to be resolved r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egarding “</w:t>
            </w:r>
            <w:r w:rsidR="00DF0A87">
              <w:rPr>
                <w:rFonts w:ascii="Calibri" w:hAnsi="Calibri" w:cs="Calibri"/>
                <w:sz w:val="20"/>
                <w:szCs w:val="20"/>
              </w:rPr>
              <w:t>Village Hill Spirits</w:t>
            </w:r>
            <w:r w:rsidRPr="00022C45">
              <w:rPr>
                <w:rFonts w:ascii="Calibri" w:hAnsi="Calibri" w:cs="Calibri"/>
                <w:sz w:val="20"/>
                <w:szCs w:val="20"/>
              </w:rPr>
              <w:t>”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- Case #5</w:t>
            </w:r>
          </w:p>
        </w:tc>
      </w:tr>
      <w:tr w:rsidR="00FA10DB" w:rsidRPr="005E6973" w14:paraId="560EA9F2" w14:textId="77777777" w:rsidTr="00393679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3F59A" w14:textId="4DE0409B" w:rsidR="00FA10DB" w:rsidRPr="005E6973" w:rsidRDefault="00C62A70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</w:t>
            </w:r>
            <w:r w:rsidR="00E951CD">
              <w:rPr>
                <w:rFonts w:cs="Calibri"/>
                <w:color w:val="000000"/>
              </w:rPr>
              <w:t>5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520D5B" w14:textId="05A72913" w:rsidR="00FA10DB" w:rsidRPr="005E6973" w:rsidRDefault="00C948F6" w:rsidP="00C948F6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</w:t>
            </w:r>
            <w:r w:rsidR="00D16440">
              <w:rPr>
                <w:rFonts w:cs="Calibri"/>
                <w:color w:val="000000"/>
              </w:rPr>
              <w:t>6-Dec</w:t>
            </w:r>
          </w:p>
        </w:tc>
        <w:tc>
          <w:tcPr>
            <w:tcW w:w="20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D73200" w14:textId="6089EE1B" w:rsidR="00FA10DB" w:rsidRPr="005E6973" w:rsidRDefault="00FA10DB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Present Case 5: “</w:t>
            </w:r>
            <w:r w:rsidR="00DF0A87">
              <w:rPr>
                <w:rFonts w:cs="Calibri"/>
                <w:color w:val="000000"/>
              </w:rPr>
              <w:t>Village Hill Spirits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1A610F5" w14:textId="77777777"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5AE52A25" w14:textId="77777777" w:rsidR="00FA10DB" w:rsidRPr="005E6973" w:rsidRDefault="00DC10CD" w:rsidP="00FA10DB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esent: C</w:t>
            </w:r>
            <w:r w:rsidR="00FA10DB" w:rsidRPr="005E6973">
              <w:rPr>
                <w:rFonts w:ascii="Calibri" w:hAnsi="Calibri" w:cs="Calibri"/>
                <w:sz w:val="20"/>
                <w:szCs w:val="20"/>
              </w:rPr>
              <w:t xml:space="preserve">ase 5 (2 teams) </w:t>
            </w:r>
          </w:p>
        </w:tc>
        <w:tc>
          <w:tcPr>
            <w:tcW w:w="6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48EAE8D" w14:textId="5C9FB3E2"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Non-presenting groups turn in:</w:t>
            </w:r>
          </w:p>
          <w:p w14:paraId="10CB25C0" w14:textId="77777777"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ritten case 5</w:t>
            </w:r>
          </w:p>
          <w:p w14:paraId="5C73F803" w14:textId="77777777"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Team evaluation forms (CP p. 42)</w:t>
            </w:r>
          </w:p>
          <w:p w14:paraId="67FE6CF2" w14:textId="77777777"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hallenge team grading forms (CP p. 44)</w:t>
            </w:r>
          </w:p>
          <w:p w14:paraId="26A6624C" w14:textId="77777777"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14:paraId="5815C40A" w14:textId="77777777"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Present case 5 (75 min. each) </w:t>
            </w:r>
          </w:p>
        </w:tc>
      </w:tr>
      <w:tr w:rsidR="00FA10DB" w:rsidRPr="005E6973" w14:paraId="27F82AAC" w14:textId="77777777" w:rsidTr="00393679">
        <w:trPr>
          <w:trHeight w:val="1691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A7B7D" w14:textId="475B1D42" w:rsidR="00FA10DB" w:rsidRPr="005E6973" w:rsidRDefault="00C62A70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</w:t>
            </w:r>
            <w:r w:rsidR="00E951CD">
              <w:rPr>
                <w:rFonts w:cs="Calibri"/>
                <w:color w:val="000000"/>
              </w:rPr>
              <w:t>6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0802454" w14:textId="1F393112" w:rsidR="00FA10DB" w:rsidRPr="005E6973" w:rsidRDefault="00D16440" w:rsidP="00776236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3</w:t>
            </w:r>
            <w:r w:rsidR="00FA10DB">
              <w:rPr>
                <w:rFonts w:cs="Calibri"/>
                <w:color w:val="000000"/>
              </w:rPr>
              <w:t>-Dec</w:t>
            </w:r>
          </w:p>
        </w:tc>
        <w:tc>
          <w:tcPr>
            <w:tcW w:w="2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EFE9405" w14:textId="77777777" w:rsidR="00FA10DB" w:rsidRPr="005E6973" w:rsidRDefault="00FA10DB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In Class Ethics Writing Assignment</w:t>
            </w:r>
          </w:p>
        </w:tc>
        <w:tc>
          <w:tcPr>
            <w:tcW w:w="3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7812DB3" w14:textId="77777777"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11C31A7A" w14:textId="77777777"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In-class Ethics Writing Assignment</w:t>
            </w:r>
          </w:p>
          <w:p w14:paraId="04DB63C2" w14:textId="77777777"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Analysis of case 5</w:t>
            </w:r>
          </w:p>
          <w:p w14:paraId="6F8ECE1C" w14:textId="77777777"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ourse wrap-up and review of grading</w:t>
            </w:r>
          </w:p>
          <w:p w14:paraId="5485F0B2" w14:textId="77777777"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Debrief and celebration</w:t>
            </w:r>
          </w:p>
        </w:tc>
        <w:tc>
          <w:tcPr>
            <w:tcW w:w="6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16FC57D" w14:textId="77777777" w:rsidR="00FA10DB" w:rsidRPr="005E6973" w:rsidRDefault="00815756" w:rsidP="00FA10DB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</w:tbl>
    <w:p w14:paraId="7689CF4A" w14:textId="77777777" w:rsidR="00FA737C" w:rsidRPr="005E6973" w:rsidRDefault="00FA737C" w:rsidP="0053796B">
      <w:pPr>
        <w:rPr>
          <w:rFonts w:cs="Calibri"/>
          <w:b/>
          <w:sz w:val="28"/>
        </w:rPr>
      </w:pPr>
    </w:p>
    <w:sectPr w:rsidR="00FA737C" w:rsidRPr="005E6973" w:rsidSect="005D521B">
      <w:footerReference w:type="default" r:id="rId8"/>
      <w:pgSz w:w="15840" w:h="12240" w:orient="landscape"/>
      <w:pgMar w:top="720" w:right="1152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3389CE" w14:textId="77777777" w:rsidR="00FF5857" w:rsidRDefault="00FF5857" w:rsidP="007A30A5">
      <w:pPr>
        <w:spacing w:after="0" w:line="240" w:lineRule="auto"/>
      </w:pPr>
      <w:r>
        <w:separator/>
      </w:r>
    </w:p>
  </w:endnote>
  <w:endnote w:type="continuationSeparator" w:id="0">
    <w:p w14:paraId="568BFE36" w14:textId="77777777" w:rsidR="00FF5857" w:rsidRDefault="00FF5857" w:rsidP="007A30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573532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D5A857" w14:textId="77777777" w:rsidR="00C87EE3" w:rsidRDefault="00C87EE3" w:rsidP="00252C31">
        <w:pPr>
          <w:pStyle w:val="Footer"/>
          <w:jc w:val="center"/>
        </w:pPr>
      </w:p>
      <w:p w14:paraId="31A7E886" w14:textId="5D769290" w:rsidR="00252C31" w:rsidRDefault="0053796B" w:rsidP="00252C31">
        <w:pPr>
          <w:pStyle w:val="Footer"/>
          <w:jc w:val="center"/>
        </w:pPr>
        <w:r>
          <w:t xml:space="preserve">Page </w:t>
        </w:r>
        <w:r w:rsidR="00252C31">
          <w:fldChar w:fldCharType="begin"/>
        </w:r>
        <w:r w:rsidR="00252C31">
          <w:instrText xml:space="preserve"> PAGE   \* MERGEFORMAT </w:instrText>
        </w:r>
        <w:r w:rsidR="00252C31">
          <w:fldChar w:fldCharType="separate"/>
        </w:r>
        <w:r w:rsidR="00347D41">
          <w:rPr>
            <w:noProof/>
          </w:rPr>
          <w:t>2</w:t>
        </w:r>
        <w:r w:rsidR="00252C31">
          <w:rPr>
            <w:noProof/>
          </w:rPr>
          <w:fldChar w:fldCharType="end"/>
        </w:r>
      </w:p>
    </w:sdtContent>
  </w:sdt>
  <w:p w14:paraId="11902B22" w14:textId="77777777" w:rsidR="00252C31" w:rsidRDefault="00252C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BE1F17" w14:textId="77777777" w:rsidR="00FF5857" w:rsidRDefault="00FF5857" w:rsidP="007A30A5">
      <w:pPr>
        <w:spacing w:after="0" w:line="240" w:lineRule="auto"/>
      </w:pPr>
      <w:r>
        <w:separator/>
      </w:r>
    </w:p>
  </w:footnote>
  <w:footnote w:type="continuationSeparator" w:id="0">
    <w:p w14:paraId="6290E169" w14:textId="77777777" w:rsidR="00FF5857" w:rsidRDefault="00FF5857" w:rsidP="007A30A5">
      <w:pPr>
        <w:spacing w:after="0" w:line="240" w:lineRule="auto"/>
      </w:pPr>
      <w:r>
        <w:continuationSeparator/>
      </w:r>
    </w:p>
  </w:footnote>
  <w:footnote w:id="1">
    <w:p w14:paraId="0EE59561" w14:textId="3B6A44E5" w:rsidR="00F77698" w:rsidRPr="00BD5054" w:rsidRDefault="00F77698" w:rsidP="00BD5054">
      <w:pPr>
        <w:spacing w:after="0" w:line="240" w:lineRule="auto"/>
        <w:rPr>
          <w:rFonts w:eastAsia="Times New Roman" w:cs="Calibri"/>
          <w:color w:val="000000"/>
          <w:sz w:val="20"/>
          <w:szCs w:val="20"/>
        </w:rPr>
      </w:pPr>
      <w:r>
        <w:rPr>
          <w:rStyle w:val="FootnoteReference"/>
        </w:rPr>
        <w:footnoteRef/>
      </w:r>
      <w:r w:rsidR="00CC273C">
        <w:t xml:space="preserve"> </w:t>
      </w:r>
      <w:r w:rsidR="00BD5054" w:rsidRPr="00BD5054">
        <w:rPr>
          <w:rFonts w:eastAsia="Times New Roman" w:cs="Calibri"/>
          <w:color w:val="000000"/>
          <w:sz w:val="20"/>
          <w:szCs w:val="20"/>
        </w:rPr>
        <w:t xml:space="preserve">The dates apply to a </w:t>
      </w:r>
      <w:r w:rsidR="00E951CD">
        <w:rPr>
          <w:rFonts w:eastAsia="Times New Roman" w:cs="Calibri"/>
          <w:color w:val="000000"/>
          <w:sz w:val="20"/>
          <w:szCs w:val="20"/>
        </w:rPr>
        <w:t>Monday</w:t>
      </w:r>
      <w:r w:rsidR="00F44F84">
        <w:rPr>
          <w:rFonts w:eastAsia="Times New Roman" w:cs="Calibri"/>
          <w:color w:val="000000"/>
          <w:sz w:val="20"/>
          <w:szCs w:val="20"/>
        </w:rPr>
        <w:t xml:space="preserve"> </w:t>
      </w:r>
      <w:r w:rsidR="00E951CD">
        <w:rPr>
          <w:rFonts w:eastAsia="Times New Roman" w:cs="Calibri"/>
          <w:color w:val="000000"/>
          <w:sz w:val="20"/>
          <w:szCs w:val="20"/>
        </w:rPr>
        <w:t>cl</w:t>
      </w:r>
      <w:r w:rsidR="00BD5054" w:rsidRPr="00BD5054">
        <w:rPr>
          <w:rFonts w:eastAsia="Times New Roman" w:cs="Calibri"/>
          <w:color w:val="000000"/>
          <w:sz w:val="20"/>
          <w:szCs w:val="20"/>
        </w:rPr>
        <w:t xml:space="preserve">ass.  Adapt these to suit your schedule.  The last day of formal instruction is </w:t>
      </w:r>
      <w:r w:rsidR="00CC382C">
        <w:rPr>
          <w:rFonts w:eastAsia="Times New Roman" w:cs="Calibri"/>
          <w:color w:val="000000"/>
          <w:sz w:val="20"/>
          <w:szCs w:val="20"/>
        </w:rPr>
        <w:t>Monday</w:t>
      </w:r>
      <w:r w:rsidR="00BD5054" w:rsidRPr="00BD5054">
        <w:rPr>
          <w:rFonts w:eastAsia="Times New Roman" w:cs="Calibri"/>
          <w:color w:val="000000"/>
          <w:sz w:val="20"/>
          <w:szCs w:val="20"/>
        </w:rPr>
        <w:t xml:space="preserve">, December </w:t>
      </w:r>
      <w:r w:rsidR="00CC382C">
        <w:rPr>
          <w:rFonts w:eastAsia="Times New Roman" w:cs="Calibri"/>
          <w:color w:val="000000"/>
          <w:sz w:val="20"/>
          <w:szCs w:val="20"/>
        </w:rPr>
        <w:t>13</w:t>
      </w:r>
      <w:r w:rsidR="00BD5054" w:rsidRPr="00BD5054">
        <w:rPr>
          <w:rFonts w:eastAsia="Times New Roman" w:cs="Calibri"/>
          <w:color w:val="000000"/>
          <w:sz w:val="20"/>
          <w:szCs w:val="20"/>
        </w:rPr>
        <w:t xml:space="preserve">. This semester’s holidays are Saturday </w:t>
      </w:r>
      <w:r w:rsidR="00E951CD">
        <w:rPr>
          <w:rFonts w:eastAsia="Times New Roman" w:cs="Calibri"/>
          <w:color w:val="000000"/>
          <w:sz w:val="20"/>
          <w:szCs w:val="20"/>
        </w:rPr>
        <w:t>9</w:t>
      </w:r>
      <w:r w:rsidR="00BD5054" w:rsidRPr="00BD5054">
        <w:rPr>
          <w:rFonts w:eastAsia="Times New Roman" w:cs="Calibri"/>
          <w:color w:val="000000"/>
          <w:sz w:val="20"/>
          <w:szCs w:val="20"/>
        </w:rPr>
        <w:t>/</w:t>
      </w:r>
      <w:r w:rsidR="00CC382C">
        <w:rPr>
          <w:rFonts w:eastAsia="Times New Roman" w:cs="Calibri"/>
          <w:color w:val="000000"/>
          <w:sz w:val="20"/>
          <w:szCs w:val="20"/>
        </w:rPr>
        <w:t>4</w:t>
      </w:r>
      <w:r w:rsidR="00BD5054" w:rsidRPr="00BD5054">
        <w:rPr>
          <w:rFonts w:eastAsia="Times New Roman" w:cs="Calibri"/>
          <w:color w:val="000000"/>
          <w:sz w:val="20"/>
          <w:szCs w:val="20"/>
        </w:rPr>
        <w:t xml:space="preserve"> thru Monday 9/</w:t>
      </w:r>
      <w:r w:rsidR="00CC382C">
        <w:rPr>
          <w:rFonts w:eastAsia="Times New Roman" w:cs="Calibri"/>
          <w:color w:val="000000"/>
          <w:sz w:val="20"/>
          <w:szCs w:val="20"/>
        </w:rPr>
        <w:t>6</w:t>
      </w:r>
      <w:r w:rsidR="00BD5054" w:rsidRPr="00BD5054">
        <w:rPr>
          <w:rFonts w:eastAsia="Times New Roman" w:cs="Calibri"/>
          <w:color w:val="000000"/>
          <w:sz w:val="20"/>
          <w:szCs w:val="20"/>
        </w:rPr>
        <w:t xml:space="preserve"> (Labor Day Holiday), </w:t>
      </w:r>
      <w:r w:rsidR="00CC382C">
        <w:rPr>
          <w:rFonts w:eastAsia="Times New Roman" w:cs="Calibri"/>
          <w:color w:val="000000"/>
          <w:sz w:val="20"/>
          <w:szCs w:val="20"/>
        </w:rPr>
        <w:t>Thursday</w:t>
      </w:r>
      <w:r w:rsidR="00BD5054" w:rsidRPr="00BD5054">
        <w:rPr>
          <w:rFonts w:eastAsia="Times New Roman" w:cs="Calibri"/>
          <w:color w:val="000000"/>
          <w:sz w:val="20"/>
          <w:szCs w:val="20"/>
        </w:rPr>
        <w:t xml:space="preserve"> 11/1</w:t>
      </w:r>
      <w:r w:rsidR="00D61CFD">
        <w:rPr>
          <w:rFonts w:eastAsia="Times New Roman" w:cs="Calibri"/>
          <w:color w:val="000000"/>
          <w:sz w:val="20"/>
          <w:szCs w:val="20"/>
        </w:rPr>
        <w:t>1</w:t>
      </w:r>
      <w:r w:rsidR="00BD5054" w:rsidRPr="00BD5054">
        <w:rPr>
          <w:rFonts w:eastAsia="Times New Roman" w:cs="Calibri"/>
          <w:color w:val="000000"/>
          <w:sz w:val="20"/>
          <w:szCs w:val="20"/>
        </w:rPr>
        <w:t xml:space="preserve"> (Veteran</w:t>
      </w:r>
      <w:r w:rsidR="00BD6825">
        <w:rPr>
          <w:rFonts w:eastAsia="Times New Roman" w:cs="Calibri"/>
          <w:color w:val="000000"/>
          <w:sz w:val="20"/>
          <w:szCs w:val="20"/>
        </w:rPr>
        <w:t>s</w:t>
      </w:r>
      <w:r w:rsidR="00BD5054" w:rsidRPr="00BD5054">
        <w:rPr>
          <w:rFonts w:eastAsia="Times New Roman" w:cs="Calibri"/>
          <w:color w:val="000000"/>
          <w:sz w:val="20"/>
          <w:szCs w:val="20"/>
        </w:rPr>
        <w:t>’ Day Holiday) and Thursday 11/2</w:t>
      </w:r>
      <w:r w:rsidR="00CC382C">
        <w:rPr>
          <w:rFonts w:eastAsia="Times New Roman" w:cs="Calibri"/>
          <w:color w:val="000000"/>
          <w:sz w:val="20"/>
          <w:szCs w:val="20"/>
        </w:rPr>
        <w:t>5</w:t>
      </w:r>
      <w:r w:rsidR="00BD5054" w:rsidRPr="00BD5054">
        <w:rPr>
          <w:rFonts w:eastAsia="Times New Roman" w:cs="Calibri"/>
          <w:color w:val="000000"/>
          <w:sz w:val="20"/>
          <w:szCs w:val="20"/>
        </w:rPr>
        <w:t xml:space="preserve"> thru Sunday </w:t>
      </w:r>
      <w:r w:rsidR="00E951CD">
        <w:rPr>
          <w:rFonts w:eastAsia="Times New Roman" w:cs="Calibri"/>
          <w:color w:val="000000"/>
          <w:sz w:val="20"/>
          <w:szCs w:val="20"/>
        </w:rPr>
        <w:t>11</w:t>
      </w:r>
      <w:r w:rsidR="00755274">
        <w:rPr>
          <w:rFonts w:eastAsia="Times New Roman" w:cs="Calibri"/>
          <w:color w:val="000000"/>
          <w:sz w:val="20"/>
          <w:szCs w:val="20"/>
        </w:rPr>
        <w:t>/2</w:t>
      </w:r>
      <w:r w:rsidR="00CC382C">
        <w:rPr>
          <w:rFonts w:eastAsia="Times New Roman" w:cs="Calibri"/>
          <w:color w:val="000000"/>
          <w:sz w:val="20"/>
          <w:szCs w:val="20"/>
        </w:rPr>
        <w:t>8</w:t>
      </w:r>
      <w:r w:rsidR="00BD5054" w:rsidRPr="00BD5054">
        <w:rPr>
          <w:rFonts w:eastAsia="Times New Roman" w:cs="Calibri"/>
          <w:color w:val="000000"/>
          <w:sz w:val="20"/>
          <w:szCs w:val="20"/>
        </w:rPr>
        <w:t xml:space="preserve"> for Thanksgiving recess.</w:t>
      </w:r>
    </w:p>
  </w:footnote>
  <w:footnote w:id="2">
    <w:p w14:paraId="18A07432" w14:textId="77777777" w:rsidR="00F77698" w:rsidRDefault="00F77698">
      <w:pPr>
        <w:pStyle w:val="FootnoteText"/>
      </w:pPr>
      <w:r>
        <w:rPr>
          <w:rStyle w:val="FootnoteReference"/>
        </w:rPr>
        <w:footnoteRef/>
      </w:r>
      <w:r>
        <w:t xml:space="preserve"> Items in the BUS 302 Course Pack are abbrevia</w:t>
      </w:r>
      <w:r w:rsidR="00277854">
        <w:t>te</w:t>
      </w:r>
      <w:r w:rsidR="00C604B2">
        <w:t xml:space="preserve">d CP. </w:t>
      </w:r>
      <w:r w:rsidR="00277854">
        <w:t xml:space="preserve">Course Pack </w:t>
      </w:r>
      <w:r w:rsidR="00C604B2">
        <w:t>materials are available in print form and online.</w:t>
      </w:r>
      <w:r w:rsidR="000120F3">
        <w:t xml:space="preserve"> Instructors </w:t>
      </w:r>
      <w:r w:rsidR="00035D8A">
        <w:t>may</w:t>
      </w:r>
      <w:r w:rsidR="006D1A1B">
        <w:t xml:space="preserve"> make </w:t>
      </w:r>
      <w:r w:rsidR="00C73C6E">
        <w:t xml:space="preserve">purchasing </w:t>
      </w:r>
      <w:r w:rsidR="006D1A1B">
        <w:t>the print form of C</w:t>
      </w:r>
      <w:r w:rsidR="007A4338">
        <w:t xml:space="preserve">ourse </w:t>
      </w:r>
      <w:r w:rsidR="006D1A1B">
        <w:t>P</w:t>
      </w:r>
      <w:r w:rsidR="007A4338">
        <w:t>ack</w:t>
      </w:r>
      <w:r w:rsidR="006D1A1B">
        <w:t xml:space="preserve"> </w:t>
      </w:r>
      <w:r w:rsidR="00252C31">
        <w:t>mandatory</w:t>
      </w:r>
      <w:r w:rsidR="00035D8A">
        <w:t>.</w:t>
      </w:r>
    </w:p>
  </w:footnote>
  <w:footnote w:id="3">
    <w:p w14:paraId="636A3670" w14:textId="494B1BAD" w:rsidR="002A67F3" w:rsidRDefault="002A67F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bookmarkStart w:id="0" w:name="_Hlk47997620"/>
      <w:r>
        <w:rPr>
          <w:rFonts w:eastAsia="Times New Roman" w:cs="Calibri"/>
          <w:color w:val="000000"/>
        </w:rPr>
        <w:t>A</w:t>
      </w:r>
      <w:r w:rsidRPr="007F3B5A">
        <w:rPr>
          <w:rFonts w:eastAsia="Times New Roman" w:cs="Calibri"/>
          <w:color w:val="000000"/>
        </w:rPr>
        <w:t xml:space="preserve"> visit to your class by Craig Oka</w:t>
      </w:r>
      <w:r w:rsidR="00F96B12">
        <w:rPr>
          <w:rFonts w:eastAsia="Times New Roman" w:cs="Calibri"/>
          <w:color w:val="000000"/>
        </w:rPr>
        <w:t xml:space="preserve">, </w:t>
      </w:r>
      <w:r w:rsidRPr="007F3B5A">
        <w:rPr>
          <w:rFonts w:eastAsia="Times New Roman" w:cs="Calibri"/>
          <w:color w:val="000000"/>
        </w:rPr>
        <w:t xml:space="preserve">Career Education and Professional Development Center </w:t>
      </w:r>
      <w:r w:rsidR="00E951CD">
        <w:rPr>
          <w:rFonts w:eastAsia="Times New Roman" w:cs="Calibri"/>
          <w:color w:val="000000"/>
        </w:rPr>
        <w:t xml:space="preserve">(CEPD) </w:t>
      </w:r>
      <w:r w:rsidRPr="007F3B5A">
        <w:rPr>
          <w:rFonts w:eastAsia="Times New Roman" w:cs="Calibri"/>
          <w:color w:val="000000"/>
        </w:rPr>
        <w:t xml:space="preserve">director, </w:t>
      </w:r>
      <w:r w:rsidR="00F96B12">
        <w:rPr>
          <w:rFonts w:eastAsia="Times New Roman" w:cs="Calibri"/>
          <w:color w:val="000000"/>
        </w:rPr>
        <w:t>or a staff member</w:t>
      </w:r>
      <w:r w:rsidR="00F96B12">
        <w:rPr>
          <w:rFonts w:eastAsia="Times New Roman" w:cs="Calibri"/>
          <w:color w:val="000000"/>
        </w:rPr>
        <w:t xml:space="preserve"> to</w:t>
      </w:r>
      <w:r w:rsidRPr="007F3B5A">
        <w:rPr>
          <w:rFonts w:eastAsia="Times New Roman" w:cs="Calibri"/>
          <w:color w:val="000000"/>
        </w:rPr>
        <w:t xml:space="preserve"> make a </w:t>
      </w:r>
      <w:r>
        <w:rPr>
          <w:rFonts w:eastAsia="Times New Roman" w:cs="Calibri"/>
          <w:color w:val="000000"/>
        </w:rPr>
        <w:t>30-</w:t>
      </w:r>
      <w:r w:rsidRPr="007F3B5A">
        <w:rPr>
          <w:rFonts w:eastAsia="Times New Roman" w:cs="Calibri"/>
          <w:color w:val="000000"/>
        </w:rPr>
        <w:t xml:space="preserve">minute presentation regarding career and professional resources </w:t>
      </w:r>
      <w:r>
        <w:rPr>
          <w:rFonts w:eastAsia="Times New Roman" w:cs="Calibri"/>
          <w:color w:val="000000"/>
        </w:rPr>
        <w:t xml:space="preserve">(e.g.  </w:t>
      </w:r>
      <w:r w:rsidRPr="007F3B5A">
        <w:rPr>
          <w:rFonts w:eastAsia="Times New Roman" w:cs="Calibri"/>
          <w:color w:val="000000"/>
        </w:rPr>
        <w:t xml:space="preserve">Handshake and </w:t>
      </w:r>
      <w:proofErr w:type="spellStart"/>
      <w:r w:rsidRPr="007F3B5A">
        <w:rPr>
          <w:rFonts w:eastAsia="Times New Roman" w:cs="Calibri"/>
          <w:color w:val="000000"/>
        </w:rPr>
        <w:t>VMock</w:t>
      </w:r>
      <w:proofErr w:type="spellEnd"/>
      <w:r>
        <w:rPr>
          <w:rFonts w:eastAsia="Times New Roman" w:cs="Calibri"/>
          <w:color w:val="000000"/>
        </w:rPr>
        <w:t>)</w:t>
      </w:r>
      <w:r w:rsidRPr="007F3B5A">
        <w:rPr>
          <w:rFonts w:eastAsia="Times New Roman" w:cs="Calibri"/>
          <w:color w:val="000000"/>
        </w:rPr>
        <w:t xml:space="preserve"> available to our students. The presentation includes information about career center office, the EY Center, and the new resources being offered </w:t>
      </w:r>
      <w:r>
        <w:rPr>
          <w:rFonts w:eastAsia="Times New Roman" w:cs="Calibri"/>
          <w:color w:val="000000"/>
        </w:rPr>
        <w:t xml:space="preserve">for </w:t>
      </w:r>
      <w:r w:rsidRPr="007F3B5A">
        <w:rPr>
          <w:rFonts w:eastAsia="Times New Roman" w:cs="Calibri"/>
          <w:color w:val="000000"/>
        </w:rPr>
        <w:t xml:space="preserve">this </w:t>
      </w:r>
      <w:r>
        <w:rPr>
          <w:rFonts w:eastAsia="Times New Roman" w:cs="Calibri"/>
          <w:color w:val="000000"/>
        </w:rPr>
        <w:t>Fall</w:t>
      </w:r>
      <w:r w:rsidRPr="007F3B5A">
        <w:rPr>
          <w:rFonts w:eastAsia="Times New Roman" w:cs="Calibri"/>
          <w:color w:val="000000"/>
        </w:rPr>
        <w:t>.  Tentatively, this presentation has been scheduled for the 3rd week of the semester.</w:t>
      </w:r>
      <w:bookmarkEnd w:id="0"/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B198D"/>
    <w:multiLevelType w:val="hybridMultilevel"/>
    <w:tmpl w:val="F934D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560024"/>
    <w:multiLevelType w:val="hybridMultilevel"/>
    <w:tmpl w:val="479EE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1861E3"/>
    <w:multiLevelType w:val="hybridMultilevel"/>
    <w:tmpl w:val="19D42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8F0DBF"/>
    <w:multiLevelType w:val="hybridMultilevel"/>
    <w:tmpl w:val="5DFAD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895603"/>
    <w:multiLevelType w:val="hybridMultilevel"/>
    <w:tmpl w:val="CCEAA1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91437D"/>
    <w:multiLevelType w:val="hybridMultilevel"/>
    <w:tmpl w:val="C0DC3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CD2BCC"/>
    <w:multiLevelType w:val="hybridMultilevel"/>
    <w:tmpl w:val="D8BEA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A15966"/>
    <w:multiLevelType w:val="hybridMultilevel"/>
    <w:tmpl w:val="DB74A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97757E"/>
    <w:multiLevelType w:val="hybridMultilevel"/>
    <w:tmpl w:val="7F8C8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F95AE8"/>
    <w:multiLevelType w:val="hybridMultilevel"/>
    <w:tmpl w:val="7924B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BE3998"/>
    <w:multiLevelType w:val="hybridMultilevel"/>
    <w:tmpl w:val="5B566C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60B1C05"/>
    <w:multiLevelType w:val="hybridMultilevel"/>
    <w:tmpl w:val="DE4A7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BC621A"/>
    <w:multiLevelType w:val="hybridMultilevel"/>
    <w:tmpl w:val="91586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271DC4"/>
    <w:multiLevelType w:val="hybridMultilevel"/>
    <w:tmpl w:val="4F341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145810"/>
    <w:multiLevelType w:val="hybridMultilevel"/>
    <w:tmpl w:val="0AFA8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487A18"/>
    <w:multiLevelType w:val="hybridMultilevel"/>
    <w:tmpl w:val="239EB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B834A3"/>
    <w:multiLevelType w:val="hybridMultilevel"/>
    <w:tmpl w:val="32F2C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595DDD"/>
    <w:multiLevelType w:val="hybridMultilevel"/>
    <w:tmpl w:val="5F5A6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6B6533"/>
    <w:multiLevelType w:val="hybridMultilevel"/>
    <w:tmpl w:val="41E44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B73824"/>
    <w:multiLevelType w:val="hybridMultilevel"/>
    <w:tmpl w:val="F4561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0F0794"/>
    <w:multiLevelType w:val="hybridMultilevel"/>
    <w:tmpl w:val="C2A4B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7D6B04"/>
    <w:multiLevelType w:val="hybridMultilevel"/>
    <w:tmpl w:val="60F61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5735AD"/>
    <w:multiLevelType w:val="hybridMultilevel"/>
    <w:tmpl w:val="E10E9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A022DC"/>
    <w:multiLevelType w:val="hybridMultilevel"/>
    <w:tmpl w:val="29AE8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021D3D"/>
    <w:multiLevelType w:val="hybridMultilevel"/>
    <w:tmpl w:val="EB862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B70528"/>
    <w:multiLevelType w:val="hybridMultilevel"/>
    <w:tmpl w:val="F93AD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7D4477"/>
    <w:multiLevelType w:val="hybridMultilevel"/>
    <w:tmpl w:val="883CF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7A4143"/>
    <w:multiLevelType w:val="hybridMultilevel"/>
    <w:tmpl w:val="D87CB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18"/>
  </w:num>
  <w:num w:numId="3">
    <w:abstractNumId w:val="1"/>
  </w:num>
  <w:num w:numId="4">
    <w:abstractNumId w:val="20"/>
  </w:num>
  <w:num w:numId="5">
    <w:abstractNumId w:val="12"/>
  </w:num>
  <w:num w:numId="6">
    <w:abstractNumId w:val="9"/>
  </w:num>
  <w:num w:numId="7">
    <w:abstractNumId w:val="10"/>
  </w:num>
  <w:num w:numId="8">
    <w:abstractNumId w:val="15"/>
  </w:num>
  <w:num w:numId="9">
    <w:abstractNumId w:val="4"/>
  </w:num>
  <w:num w:numId="10">
    <w:abstractNumId w:val="24"/>
  </w:num>
  <w:num w:numId="11">
    <w:abstractNumId w:val="16"/>
  </w:num>
  <w:num w:numId="12">
    <w:abstractNumId w:val="17"/>
  </w:num>
  <w:num w:numId="13">
    <w:abstractNumId w:val="8"/>
  </w:num>
  <w:num w:numId="14">
    <w:abstractNumId w:val="6"/>
  </w:num>
  <w:num w:numId="15">
    <w:abstractNumId w:val="7"/>
  </w:num>
  <w:num w:numId="16">
    <w:abstractNumId w:val="25"/>
  </w:num>
  <w:num w:numId="17">
    <w:abstractNumId w:val="2"/>
  </w:num>
  <w:num w:numId="18">
    <w:abstractNumId w:val="19"/>
  </w:num>
  <w:num w:numId="19">
    <w:abstractNumId w:val="14"/>
  </w:num>
  <w:num w:numId="20">
    <w:abstractNumId w:val="21"/>
  </w:num>
  <w:num w:numId="21">
    <w:abstractNumId w:val="11"/>
  </w:num>
  <w:num w:numId="22">
    <w:abstractNumId w:val="0"/>
  </w:num>
  <w:num w:numId="23">
    <w:abstractNumId w:val="13"/>
  </w:num>
  <w:num w:numId="24">
    <w:abstractNumId w:val="5"/>
  </w:num>
  <w:num w:numId="25">
    <w:abstractNumId w:val="3"/>
  </w:num>
  <w:num w:numId="26">
    <w:abstractNumId w:val="27"/>
  </w:num>
  <w:num w:numId="27">
    <w:abstractNumId w:val="22"/>
  </w:num>
  <w:num w:numId="2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32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OxMDcxNDIzMTEztTBT0lEKTi0uzszPAymwrAUA4vNOOiwAAAA="/>
  </w:docVars>
  <w:rsids>
    <w:rsidRoot w:val="00A73501"/>
    <w:rsid w:val="000120F3"/>
    <w:rsid w:val="00022C45"/>
    <w:rsid w:val="0003390D"/>
    <w:rsid w:val="00035D8A"/>
    <w:rsid w:val="000370A2"/>
    <w:rsid w:val="0004198A"/>
    <w:rsid w:val="00042234"/>
    <w:rsid w:val="00052812"/>
    <w:rsid w:val="00053363"/>
    <w:rsid w:val="00061AA4"/>
    <w:rsid w:val="00063D54"/>
    <w:rsid w:val="0007588E"/>
    <w:rsid w:val="000759DE"/>
    <w:rsid w:val="0008044C"/>
    <w:rsid w:val="00087B31"/>
    <w:rsid w:val="000A282D"/>
    <w:rsid w:val="000A3FEF"/>
    <w:rsid w:val="000A67F2"/>
    <w:rsid w:val="000B474C"/>
    <w:rsid w:val="000E74F2"/>
    <w:rsid w:val="0010664C"/>
    <w:rsid w:val="001277C2"/>
    <w:rsid w:val="00147993"/>
    <w:rsid w:val="001532F0"/>
    <w:rsid w:val="00155075"/>
    <w:rsid w:val="00166491"/>
    <w:rsid w:val="001863EF"/>
    <w:rsid w:val="001975EE"/>
    <w:rsid w:val="001A114F"/>
    <w:rsid w:val="001D2934"/>
    <w:rsid w:val="001D53B3"/>
    <w:rsid w:val="001D5E8E"/>
    <w:rsid w:val="00206BCF"/>
    <w:rsid w:val="00227918"/>
    <w:rsid w:val="00236F73"/>
    <w:rsid w:val="0025216A"/>
    <w:rsid w:val="002528CA"/>
    <w:rsid w:val="00252C31"/>
    <w:rsid w:val="002570E4"/>
    <w:rsid w:val="00267BAA"/>
    <w:rsid w:val="00273046"/>
    <w:rsid w:val="00273294"/>
    <w:rsid w:val="00276872"/>
    <w:rsid w:val="00277854"/>
    <w:rsid w:val="00292315"/>
    <w:rsid w:val="002948A3"/>
    <w:rsid w:val="002A67F3"/>
    <w:rsid w:val="002D76DB"/>
    <w:rsid w:val="002F0759"/>
    <w:rsid w:val="00301B19"/>
    <w:rsid w:val="00343442"/>
    <w:rsid w:val="00347D41"/>
    <w:rsid w:val="003525F8"/>
    <w:rsid w:val="00363E95"/>
    <w:rsid w:val="00366A0A"/>
    <w:rsid w:val="0037115C"/>
    <w:rsid w:val="00375A99"/>
    <w:rsid w:val="00393679"/>
    <w:rsid w:val="003A0B5E"/>
    <w:rsid w:val="003C2B45"/>
    <w:rsid w:val="003E735D"/>
    <w:rsid w:val="00411801"/>
    <w:rsid w:val="0041208D"/>
    <w:rsid w:val="004202A1"/>
    <w:rsid w:val="004370F9"/>
    <w:rsid w:val="00445AD7"/>
    <w:rsid w:val="00452774"/>
    <w:rsid w:val="004971A1"/>
    <w:rsid w:val="004B4E2D"/>
    <w:rsid w:val="004F3644"/>
    <w:rsid w:val="004F3647"/>
    <w:rsid w:val="004F3F1D"/>
    <w:rsid w:val="005025DE"/>
    <w:rsid w:val="00505C9C"/>
    <w:rsid w:val="005072FD"/>
    <w:rsid w:val="005227C6"/>
    <w:rsid w:val="0053796B"/>
    <w:rsid w:val="00545BB7"/>
    <w:rsid w:val="00550CF0"/>
    <w:rsid w:val="0055679C"/>
    <w:rsid w:val="00575326"/>
    <w:rsid w:val="00582FD1"/>
    <w:rsid w:val="00586F41"/>
    <w:rsid w:val="005A03E3"/>
    <w:rsid w:val="005A4D7A"/>
    <w:rsid w:val="005D521B"/>
    <w:rsid w:val="005E63A3"/>
    <w:rsid w:val="005E6973"/>
    <w:rsid w:val="005F10BB"/>
    <w:rsid w:val="005F77E1"/>
    <w:rsid w:val="00607A9C"/>
    <w:rsid w:val="00624496"/>
    <w:rsid w:val="00676B51"/>
    <w:rsid w:val="006A316B"/>
    <w:rsid w:val="006B4890"/>
    <w:rsid w:val="006C0101"/>
    <w:rsid w:val="006D1A1B"/>
    <w:rsid w:val="006D7018"/>
    <w:rsid w:val="0070064F"/>
    <w:rsid w:val="00706855"/>
    <w:rsid w:val="00707028"/>
    <w:rsid w:val="0071423C"/>
    <w:rsid w:val="0071568B"/>
    <w:rsid w:val="0072355E"/>
    <w:rsid w:val="00737201"/>
    <w:rsid w:val="00755274"/>
    <w:rsid w:val="00762EB7"/>
    <w:rsid w:val="00773AC8"/>
    <w:rsid w:val="00776236"/>
    <w:rsid w:val="007822B7"/>
    <w:rsid w:val="00794077"/>
    <w:rsid w:val="00796EE4"/>
    <w:rsid w:val="007A30A5"/>
    <w:rsid w:val="007A4338"/>
    <w:rsid w:val="007B0AF9"/>
    <w:rsid w:val="007C6813"/>
    <w:rsid w:val="007C7359"/>
    <w:rsid w:val="007D3E9F"/>
    <w:rsid w:val="007D74CE"/>
    <w:rsid w:val="007F5446"/>
    <w:rsid w:val="008028F0"/>
    <w:rsid w:val="00815756"/>
    <w:rsid w:val="00817561"/>
    <w:rsid w:val="00827B2D"/>
    <w:rsid w:val="00830242"/>
    <w:rsid w:val="0083083C"/>
    <w:rsid w:val="00833E5F"/>
    <w:rsid w:val="008426C8"/>
    <w:rsid w:val="00851166"/>
    <w:rsid w:val="008601D2"/>
    <w:rsid w:val="00871757"/>
    <w:rsid w:val="008A4E7C"/>
    <w:rsid w:val="008B481C"/>
    <w:rsid w:val="008B62D5"/>
    <w:rsid w:val="00911EFC"/>
    <w:rsid w:val="00926008"/>
    <w:rsid w:val="00927C90"/>
    <w:rsid w:val="0094075D"/>
    <w:rsid w:val="0095447A"/>
    <w:rsid w:val="00973B72"/>
    <w:rsid w:val="0099285D"/>
    <w:rsid w:val="009E40EB"/>
    <w:rsid w:val="009F641D"/>
    <w:rsid w:val="00A035FD"/>
    <w:rsid w:val="00A73501"/>
    <w:rsid w:val="00AB026D"/>
    <w:rsid w:val="00AC1408"/>
    <w:rsid w:val="00B06401"/>
    <w:rsid w:val="00B10070"/>
    <w:rsid w:val="00B111FB"/>
    <w:rsid w:val="00B26490"/>
    <w:rsid w:val="00B31C26"/>
    <w:rsid w:val="00B50B66"/>
    <w:rsid w:val="00B55522"/>
    <w:rsid w:val="00B70680"/>
    <w:rsid w:val="00B7259B"/>
    <w:rsid w:val="00B82FF8"/>
    <w:rsid w:val="00B83A2A"/>
    <w:rsid w:val="00BB78A9"/>
    <w:rsid w:val="00BD5054"/>
    <w:rsid w:val="00BD6825"/>
    <w:rsid w:val="00BE64CF"/>
    <w:rsid w:val="00BF2E80"/>
    <w:rsid w:val="00C01337"/>
    <w:rsid w:val="00C17C62"/>
    <w:rsid w:val="00C42F45"/>
    <w:rsid w:val="00C604B2"/>
    <w:rsid w:val="00C610F1"/>
    <w:rsid w:val="00C62A70"/>
    <w:rsid w:val="00C73C6E"/>
    <w:rsid w:val="00C87EE3"/>
    <w:rsid w:val="00C948F6"/>
    <w:rsid w:val="00CB6FD3"/>
    <w:rsid w:val="00CC273C"/>
    <w:rsid w:val="00CC382C"/>
    <w:rsid w:val="00CD040A"/>
    <w:rsid w:val="00CD1C51"/>
    <w:rsid w:val="00D03B12"/>
    <w:rsid w:val="00D05AA3"/>
    <w:rsid w:val="00D16440"/>
    <w:rsid w:val="00D301EF"/>
    <w:rsid w:val="00D4292E"/>
    <w:rsid w:val="00D4484D"/>
    <w:rsid w:val="00D52808"/>
    <w:rsid w:val="00D61CFD"/>
    <w:rsid w:val="00D719B6"/>
    <w:rsid w:val="00D74047"/>
    <w:rsid w:val="00D9125A"/>
    <w:rsid w:val="00D9308A"/>
    <w:rsid w:val="00DC10CD"/>
    <w:rsid w:val="00DC7D93"/>
    <w:rsid w:val="00DD2822"/>
    <w:rsid w:val="00DD6BCE"/>
    <w:rsid w:val="00DF03B9"/>
    <w:rsid w:val="00DF0A87"/>
    <w:rsid w:val="00DF1001"/>
    <w:rsid w:val="00E153D8"/>
    <w:rsid w:val="00E16182"/>
    <w:rsid w:val="00E51D88"/>
    <w:rsid w:val="00E73AC3"/>
    <w:rsid w:val="00E7507A"/>
    <w:rsid w:val="00E76003"/>
    <w:rsid w:val="00E951CD"/>
    <w:rsid w:val="00EA6484"/>
    <w:rsid w:val="00EA6DA8"/>
    <w:rsid w:val="00ED2FDB"/>
    <w:rsid w:val="00ED3DF1"/>
    <w:rsid w:val="00EE2D2A"/>
    <w:rsid w:val="00EE7075"/>
    <w:rsid w:val="00F02B06"/>
    <w:rsid w:val="00F03BBF"/>
    <w:rsid w:val="00F07ADF"/>
    <w:rsid w:val="00F10A47"/>
    <w:rsid w:val="00F44F84"/>
    <w:rsid w:val="00F73FF9"/>
    <w:rsid w:val="00F75D28"/>
    <w:rsid w:val="00F77698"/>
    <w:rsid w:val="00F85E65"/>
    <w:rsid w:val="00F96B12"/>
    <w:rsid w:val="00FA10DB"/>
    <w:rsid w:val="00FA3148"/>
    <w:rsid w:val="00FA737C"/>
    <w:rsid w:val="00FC3F32"/>
    <w:rsid w:val="00FF2084"/>
    <w:rsid w:val="00FF2107"/>
    <w:rsid w:val="00FF5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9C90501"/>
  <w15:docId w15:val="{17EE06DB-F782-44B2-80C2-661A67A5E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3501"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70064F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70064F"/>
    <w:rPr>
      <w:rFonts w:ascii="Cambria" w:hAnsi="Cambria" w:cs="Times New Roman"/>
      <w:b/>
      <w:bCs/>
      <w:color w:val="4F81BD"/>
      <w:sz w:val="26"/>
      <w:szCs w:val="26"/>
    </w:rPr>
  </w:style>
  <w:style w:type="paragraph" w:customStyle="1" w:styleId="Default">
    <w:name w:val="Default"/>
    <w:uiPriority w:val="99"/>
    <w:rsid w:val="007A30A5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rsid w:val="007A30A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7A30A5"/>
    <w:rPr>
      <w:rFonts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7A30A5"/>
    <w:rPr>
      <w:rFonts w:cs="Times New Roman"/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52C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2C3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52C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2C31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3C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3C6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82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5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08F7A5-7C9B-45E8-BE2D-03C90DC9E2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5</Pages>
  <Words>1005</Words>
  <Characters>573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LENDAR OF ASSIGNMENTS</vt:lpstr>
    </vt:vector>
  </TitlesOfParts>
  <Company>CSU, Northridge</Company>
  <LinksUpToDate>false</LinksUpToDate>
  <CharactersWithSpaces>6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ENDAR OF ASSIGNMENTS</dc:title>
  <dc:subject/>
  <dc:creator>College of Business and Economics</dc:creator>
  <cp:keywords/>
  <dc:description/>
  <cp:lastModifiedBy>Abrams, Behnam</cp:lastModifiedBy>
  <cp:revision>2</cp:revision>
  <cp:lastPrinted>2021-07-12T00:05:00Z</cp:lastPrinted>
  <dcterms:created xsi:type="dcterms:W3CDTF">2021-07-12T03:19:00Z</dcterms:created>
  <dcterms:modified xsi:type="dcterms:W3CDTF">2021-07-12T03:19:00Z</dcterms:modified>
</cp:coreProperties>
</file>